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15291592"/>
        <w:docPartObj>
          <w:docPartGallery w:val="Cover Pages"/>
          <w:docPartUnique/>
        </w:docPartObj>
      </w:sdtPr>
      <w:sdtContent>
        <w:p w:rsidR="00276F63" w:rsidRDefault="00276F63"/>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276F63">
            <w:sdt>
              <w:sdtPr>
                <w:rPr>
                  <w:color w:val="2E74B5" w:themeColor="accent1" w:themeShade="BF"/>
                  <w:sz w:val="24"/>
                  <w:szCs w:val="24"/>
                </w:rPr>
                <w:alias w:val="Company"/>
                <w:id w:val="13406915"/>
                <w:placeholder>
                  <w:docPart w:val="1EA20C086AEF4DA394AE78E472A01DB3"/>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276F63" w:rsidRDefault="003B0DB4" w:rsidP="003B0DB4">
                    <w:pPr>
                      <w:pStyle w:val="NoSpacing"/>
                      <w:rPr>
                        <w:color w:val="2E74B5" w:themeColor="accent1" w:themeShade="BF"/>
                        <w:sz w:val="24"/>
                      </w:rPr>
                    </w:pPr>
                    <w:r>
                      <w:rPr>
                        <w:color w:val="2E74B5" w:themeColor="accent1" w:themeShade="BF"/>
                        <w:sz w:val="24"/>
                        <w:szCs w:val="24"/>
                      </w:rPr>
                      <w:t>SET08114 – Mobile Applications Development</w:t>
                    </w:r>
                  </w:p>
                </w:tc>
              </w:sdtContent>
            </w:sdt>
          </w:tr>
          <w:tr w:rsidR="00276F63">
            <w:tc>
              <w:tcPr>
                <w:tcW w:w="7672" w:type="dxa"/>
              </w:tcPr>
              <w:sdt>
                <w:sdtPr>
                  <w:rPr>
                    <w:rFonts w:asciiTheme="majorHAnsi" w:eastAsiaTheme="majorEastAsia" w:hAnsiTheme="majorHAnsi" w:cstheme="majorBidi"/>
                    <w:color w:val="5B9BD5" w:themeColor="accent1"/>
                    <w:sz w:val="88"/>
                    <w:szCs w:val="88"/>
                  </w:rPr>
                  <w:alias w:val="Title"/>
                  <w:id w:val="13406919"/>
                  <w:placeholder>
                    <w:docPart w:val="956F0FFA252E4878A3D79A70C36128F1"/>
                  </w:placeholder>
                  <w:dataBinding w:prefixMappings="xmlns:ns0='http://schemas.openxmlformats.org/package/2006/metadata/core-properties' xmlns:ns1='http://purl.org/dc/elements/1.1/'" w:xpath="/ns0:coreProperties[1]/ns1:title[1]" w:storeItemID="{6C3C8BC8-F283-45AE-878A-BAB7291924A1}"/>
                  <w:text/>
                </w:sdtPr>
                <w:sdtContent>
                  <w:p w:rsidR="00276F63" w:rsidRDefault="003B0DB4" w:rsidP="003B0DB4">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App Coursework</w:t>
                    </w:r>
                  </w:p>
                </w:sdtContent>
              </w:sdt>
            </w:tc>
          </w:tr>
          <w:tr w:rsidR="00276F63">
            <w:sdt>
              <w:sdtPr>
                <w:rPr>
                  <w:color w:val="2E74B5" w:themeColor="accent1" w:themeShade="BF"/>
                  <w:sz w:val="24"/>
                  <w:szCs w:val="24"/>
                </w:rPr>
                <w:alias w:val="Subtitle"/>
                <w:id w:val="13406923"/>
                <w:placeholder>
                  <w:docPart w:val="CA3DBA6E51074C7DA2AF60519E57A588"/>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276F63" w:rsidRDefault="003B0DB4" w:rsidP="003B0DB4">
                    <w:pPr>
                      <w:pStyle w:val="NoSpacing"/>
                      <w:rPr>
                        <w:color w:val="2E74B5" w:themeColor="accent1" w:themeShade="BF"/>
                        <w:sz w:val="24"/>
                      </w:rPr>
                    </w:pPr>
                    <w:r>
                      <w:rPr>
                        <w:color w:val="2E74B5" w:themeColor="accent1" w:themeShade="BF"/>
                        <w:sz w:val="24"/>
                        <w:szCs w:val="24"/>
                      </w:rPr>
                      <w:t>TR2 2018</w:t>
                    </w:r>
                  </w:p>
                </w:tc>
              </w:sdtContent>
            </w:sdt>
          </w:tr>
        </w:tbl>
        <w:tbl>
          <w:tblPr>
            <w:tblStyle w:val="TableGrid"/>
            <w:tblpPr w:leftFromText="187" w:rightFromText="187" w:horzAnchor="margin" w:tblpXSpec="center" w:tblpYSpec="bottom"/>
            <w:tblW w:w="3857" w:type="pct"/>
            <w:tblLook w:val="04A0" w:firstRow="1" w:lastRow="0" w:firstColumn="1" w:lastColumn="0" w:noHBand="0" w:noVBand="1"/>
          </w:tblPr>
          <w:tblGrid>
            <w:gridCol w:w="6955"/>
          </w:tblGrid>
          <w:tr w:rsidR="00276F63" w:rsidTr="003B0DB4">
            <w:tc>
              <w:tcPr>
                <w:tcW w:w="7221" w:type="dxa"/>
              </w:tcPr>
              <w:sdt>
                <w:sdtPr>
                  <w:rPr>
                    <w:color w:val="5B9BD5" w:themeColor="accent1"/>
                    <w:sz w:val="28"/>
                    <w:szCs w:val="28"/>
                  </w:rPr>
                  <w:alias w:val="Author"/>
                  <w:id w:val="13406928"/>
                  <w:placeholder>
                    <w:docPart w:val="23FFE47EC51648CB9A3E2BDE0C4E0B0D"/>
                  </w:placeholder>
                  <w:dataBinding w:prefixMappings="xmlns:ns0='http://schemas.openxmlformats.org/package/2006/metadata/core-properties' xmlns:ns1='http://purl.org/dc/elements/1.1/'" w:xpath="/ns0:coreProperties[1]/ns1:creator[1]" w:storeItemID="{6C3C8BC8-F283-45AE-878A-BAB7291924A1}"/>
                  <w:text/>
                </w:sdtPr>
                <w:sdtContent>
                  <w:p w:rsidR="00276F63" w:rsidRDefault="00276F63">
                    <w:pPr>
                      <w:pStyle w:val="NoSpacing"/>
                      <w:rPr>
                        <w:color w:val="5B9BD5" w:themeColor="accent1"/>
                        <w:sz w:val="28"/>
                        <w:szCs w:val="28"/>
                      </w:rPr>
                    </w:pPr>
                    <w:r>
                      <w:rPr>
                        <w:color w:val="5B9BD5" w:themeColor="accent1"/>
                        <w:sz w:val="28"/>
                        <w:szCs w:val="28"/>
                      </w:rPr>
                      <w:t>Mark</w:t>
                    </w:r>
                    <w:r w:rsidR="003B0DB4">
                      <w:rPr>
                        <w:color w:val="5B9BD5" w:themeColor="accent1"/>
                        <w:sz w:val="28"/>
                        <w:szCs w:val="28"/>
                      </w:rPr>
                      <w:t xml:space="preserve"> Cunningham</w:t>
                    </w:r>
                  </w:p>
                </w:sdtContent>
              </w:sdt>
              <w:p w:rsidR="00276F63" w:rsidRDefault="003B0DB4">
                <w:pPr>
                  <w:pStyle w:val="NoSpacing"/>
                  <w:rPr>
                    <w:color w:val="5B9BD5" w:themeColor="accent1"/>
                    <w:sz w:val="28"/>
                    <w:szCs w:val="28"/>
                  </w:rPr>
                </w:pPr>
                <w:r>
                  <w:rPr>
                    <w:color w:val="5B9BD5" w:themeColor="accent1"/>
                    <w:sz w:val="28"/>
                    <w:szCs w:val="28"/>
                  </w:rPr>
                  <w:t>40063795</w:t>
                </w:r>
              </w:p>
              <w:p w:rsidR="00276F63" w:rsidRDefault="00276F63">
                <w:pPr>
                  <w:pStyle w:val="NoSpacing"/>
                  <w:rPr>
                    <w:color w:val="5B9BD5" w:themeColor="accent1"/>
                  </w:rPr>
                </w:pPr>
              </w:p>
            </w:tc>
          </w:tr>
        </w:tbl>
        <w:p w:rsidR="00276F63" w:rsidRDefault="00276F63">
          <w:r>
            <w:br w:type="page"/>
          </w:r>
        </w:p>
      </w:sdtContent>
    </w:sdt>
    <w:sdt>
      <w:sdtPr>
        <w:rPr>
          <w:rFonts w:asciiTheme="minorHAnsi" w:eastAsiaTheme="minorEastAsia" w:hAnsiTheme="minorHAnsi" w:cstheme="minorBidi"/>
          <w:color w:val="auto"/>
          <w:sz w:val="22"/>
          <w:szCs w:val="22"/>
        </w:rPr>
        <w:id w:val="-798682320"/>
        <w:docPartObj>
          <w:docPartGallery w:val="Table of Contents"/>
          <w:docPartUnique/>
        </w:docPartObj>
      </w:sdtPr>
      <w:sdtEndPr>
        <w:rPr>
          <w:b/>
          <w:bCs/>
          <w:noProof/>
        </w:rPr>
      </w:sdtEndPr>
      <w:sdtContent>
        <w:p w:rsidR="003B0DB4" w:rsidRDefault="003B0DB4">
          <w:pPr>
            <w:pStyle w:val="TOCHeading"/>
          </w:pPr>
          <w:r>
            <w:t>Table of Contents</w:t>
          </w:r>
        </w:p>
        <w:p w:rsidR="00802A6A" w:rsidRDefault="003B0DB4">
          <w:pPr>
            <w:pStyle w:val="TOC1"/>
            <w:tabs>
              <w:tab w:val="right" w:leader="dot" w:pos="9016"/>
            </w:tabs>
            <w:rPr>
              <w:noProof/>
              <w:lang w:eastAsia="en-GB"/>
            </w:rPr>
          </w:pPr>
          <w:r>
            <w:fldChar w:fldCharType="begin"/>
          </w:r>
          <w:r>
            <w:instrText xml:space="preserve"> TOC \o "1-3" \h \z \u </w:instrText>
          </w:r>
          <w:r>
            <w:fldChar w:fldCharType="separate"/>
          </w:r>
          <w:hyperlink w:anchor="_Toc508856141" w:history="1">
            <w:r w:rsidR="00802A6A" w:rsidRPr="00733848">
              <w:rPr>
                <w:rStyle w:val="Hyperlink"/>
                <w:noProof/>
              </w:rPr>
              <w:t>Introduction</w:t>
            </w:r>
            <w:r w:rsidR="00802A6A">
              <w:rPr>
                <w:noProof/>
                <w:webHidden/>
              </w:rPr>
              <w:tab/>
            </w:r>
            <w:r w:rsidR="00802A6A">
              <w:rPr>
                <w:noProof/>
                <w:webHidden/>
              </w:rPr>
              <w:fldChar w:fldCharType="begin"/>
            </w:r>
            <w:r w:rsidR="00802A6A">
              <w:rPr>
                <w:noProof/>
                <w:webHidden/>
              </w:rPr>
              <w:instrText xml:space="preserve"> PAGEREF _Toc508856141 \h </w:instrText>
            </w:r>
            <w:r w:rsidR="00802A6A">
              <w:rPr>
                <w:noProof/>
                <w:webHidden/>
              </w:rPr>
            </w:r>
            <w:r w:rsidR="00802A6A">
              <w:rPr>
                <w:noProof/>
                <w:webHidden/>
              </w:rPr>
              <w:fldChar w:fldCharType="separate"/>
            </w:r>
            <w:r w:rsidR="00802A6A">
              <w:rPr>
                <w:noProof/>
                <w:webHidden/>
              </w:rPr>
              <w:t>2</w:t>
            </w:r>
            <w:r w:rsidR="00802A6A">
              <w:rPr>
                <w:noProof/>
                <w:webHidden/>
              </w:rPr>
              <w:fldChar w:fldCharType="end"/>
            </w:r>
          </w:hyperlink>
        </w:p>
        <w:p w:rsidR="00802A6A" w:rsidRDefault="00802A6A">
          <w:pPr>
            <w:pStyle w:val="TOC1"/>
            <w:tabs>
              <w:tab w:val="right" w:leader="dot" w:pos="9016"/>
            </w:tabs>
            <w:rPr>
              <w:noProof/>
              <w:lang w:eastAsia="en-GB"/>
            </w:rPr>
          </w:pPr>
          <w:hyperlink w:anchor="_Toc508856142" w:history="1">
            <w:r w:rsidRPr="00733848">
              <w:rPr>
                <w:rStyle w:val="Hyperlink"/>
                <w:noProof/>
              </w:rPr>
              <w:t>Software Design</w:t>
            </w:r>
            <w:r>
              <w:rPr>
                <w:noProof/>
                <w:webHidden/>
              </w:rPr>
              <w:tab/>
            </w:r>
            <w:r>
              <w:rPr>
                <w:noProof/>
                <w:webHidden/>
              </w:rPr>
              <w:fldChar w:fldCharType="begin"/>
            </w:r>
            <w:r>
              <w:rPr>
                <w:noProof/>
                <w:webHidden/>
              </w:rPr>
              <w:instrText xml:space="preserve"> PAGEREF _Toc508856142 \h </w:instrText>
            </w:r>
            <w:r>
              <w:rPr>
                <w:noProof/>
                <w:webHidden/>
              </w:rPr>
            </w:r>
            <w:r>
              <w:rPr>
                <w:noProof/>
                <w:webHidden/>
              </w:rPr>
              <w:fldChar w:fldCharType="separate"/>
            </w:r>
            <w:r>
              <w:rPr>
                <w:noProof/>
                <w:webHidden/>
              </w:rPr>
              <w:t>2</w:t>
            </w:r>
            <w:r>
              <w:rPr>
                <w:noProof/>
                <w:webHidden/>
              </w:rPr>
              <w:fldChar w:fldCharType="end"/>
            </w:r>
          </w:hyperlink>
        </w:p>
        <w:p w:rsidR="00802A6A" w:rsidRDefault="00802A6A">
          <w:pPr>
            <w:pStyle w:val="TOC1"/>
            <w:tabs>
              <w:tab w:val="right" w:leader="dot" w:pos="9016"/>
            </w:tabs>
            <w:rPr>
              <w:noProof/>
              <w:lang w:eastAsia="en-GB"/>
            </w:rPr>
          </w:pPr>
          <w:hyperlink w:anchor="_Toc508856143" w:history="1">
            <w:r w:rsidRPr="00733848">
              <w:rPr>
                <w:rStyle w:val="Hyperlink"/>
                <w:noProof/>
              </w:rPr>
              <w:t>Application Implementation</w:t>
            </w:r>
            <w:r>
              <w:rPr>
                <w:noProof/>
                <w:webHidden/>
              </w:rPr>
              <w:tab/>
            </w:r>
            <w:r>
              <w:rPr>
                <w:noProof/>
                <w:webHidden/>
              </w:rPr>
              <w:fldChar w:fldCharType="begin"/>
            </w:r>
            <w:r>
              <w:rPr>
                <w:noProof/>
                <w:webHidden/>
              </w:rPr>
              <w:instrText xml:space="preserve"> PAGEREF _Toc508856143 \h </w:instrText>
            </w:r>
            <w:r>
              <w:rPr>
                <w:noProof/>
                <w:webHidden/>
              </w:rPr>
            </w:r>
            <w:r>
              <w:rPr>
                <w:noProof/>
                <w:webHidden/>
              </w:rPr>
              <w:fldChar w:fldCharType="separate"/>
            </w:r>
            <w:r>
              <w:rPr>
                <w:noProof/>
                <w:webHidden/>
              </w:rPr>
              <w:t>3</w:t>
            </w:r>
            <w:r>
              <w:rPr>
                <w:noProof/>
                <w:webHidden/>
              </w:rPr>
              <w:fldChar w:fldCharType="end"/>
            </w:r>
          </w:hyperlink>
        </w:p>
        <w:p w:rsidR="00802A6A" w:rsidRDefault="00802A6A">
          <w:pPr>
            <w:pStyle w:val="TOC3"/>
            <w:tabs>
              <w:tab w:val="right" w:leader="dot" w:pos="9016"/>
            </w:tabs>
            <w:rPr>
              <w:noProof/>
              <w:lang w:eastAsia="en-GB"/>
            </w:rPr>
          </w:pPr>
          <w:hyperlink w:anchor="_Toc508856144" w:history="1">
            <w:r w:rsidRPr="00733848">
              <w:rPr>
                <w:rStyle w:val="Hyperlink"/>
                <w:noProof/>
              </w:rPr>
              <w:t>First Page</w:t>
            </w:r>
            <w:r>
              <w:rPr>
                <w:noProof/>
                <w:webHidden/>
              </w:rPr>
              <w:tab/>
            </w:r>
            <w:r>
              <w:rPr>
                <w:noProof/>
                <w:webHidden/>
              </w:rPr>
              <w:fldChar w:fldCharType="begin"/>
            </w:r>
            <w:r>
              <w:rPr>
                <w:noProof/>
                <w:webHidden/>
              </w:rPr>
              <w:instrText xml:space="preserve"> PAGEREF _Toc508856144 \h </w:instrText>
            </w:r>
            <w:r>
              <w:rPr>
                <w:noProof/>
                <w:webHidden/>
              </w:rPr>
            </w:r>
            <w:r>
              <w:rPr>
                <w:noProof/>
                <w:webHidden/>
              </w:rPr>
              <w:fldChar w:fldCharType="separate"/>
            </w:r>
            <w:r>
              <w:rPr>
                <w:noProof/>
                <w:webHidden/>
              </w:rPr>
              <w:t>3</w:t>
            </w:r>
            <w:r>
              <w:rPr>
                <w:noProof/>
                <w:webHidden/>
              </w:rPr>
              <w:fldChar w:fldCharType="end"/>
            </w:r>
          </w:hyperlink>
        </w:p>
        <w:p w:rsidR="00802A6A" w:rsidRDefault="00802A6A">
          <w:pPr>
            <w:pStyle w:val="TOC3"/>
            <w:tabs>
              <w:tab w:val="right" w:leader="dot" w:pos="9016"/>
            </w:tabs>
            <w:rPr>
              <w:noProof/>
              <w:lang w:eastAsia="en-GB"/>
            </w:rPr>
          </w:pPr>
          <w:hyperlink w:anchor="_Toc508856145" w:history="1">
            <w:r w:rsidRPr="00733848">
              <w:rPr>
                <w:rStyle w:val="Hyperlink"/>
                <w:noProof/>
              </w:rPr>
              <w:t>Register Page</w:t>
            </w:r>
            <w:r>
              <w:rPr>
                <w:noProof/>
                <w:webHidden/>
              </w:rPr>
              <w:tab/>
            </w:r>
            <w:r>
              <w:rPr>
                <w:noProof/>
                <w:webHidden/>
              </w:rPr>
              <w:fldChar w:fldCharType="begin"/>
            </w:r>
            <w:r>
              <w:rPr>
                <w:noProof/>
                <w:webHidden/>
              </w:rPr>
              <w:instrText xml:space="preserve"> PAGEREF _Toc508856145 \h </w:instrText>
            </w:r>
            <w:r>
              <w:rPr>
                <w:noProof/>
                <w:webHidden/>
              </w:rPr>
            </w:r>
            <w:r>
              <w:rPr>
                <w:noProof/>
                <w:webHidden/>
              </w:rPr>
              <w:fldChar w:fldCharType="separate"/>
            </w:r>
            <w:r>
              <w:rPr>
                <w:noProof/>
                <w:webHidden/>
              </w:rPr>
              <w:t>3</w:t>
            </w:r>
            <w:r>
              <w:rPr>
                <w:noProof/>
                <w:webHidden/>
              </w:rPr>
              <w:fldChar w:fldCharType="end"/>
            </w:r>
          </w:hyperlink>
        </w:p>
        <w:p w:rsidR="00802A6A" w:rsidRDefault="00802A6A">
          <w:pPr>
            <w:pStyle w:val="TOC3"/>
            <w:tabs>
              <w:tab w:val="right" w:leader="dot" w:pos="9016"/>
            </w:tabs>
            <w:rPr>
              <w:noProof/>
              <w:lang w:eastAsia="en-GB"/>
            </w:rPr>
          </w:pPr>
          <w:hyperlink w:anchor="_Toc508856146" w:history="1">
            <w:r w:rsidRPr="00733848">
              <w:rPr>
                <w:rStyle w:val="Hyperlink"/>
                <w:noProof/>
              </w:rPr>
              <w:t>Menu Page</w:t>
            </w:r>
            <w:r>
              <w:rPr>
                <w:noProof/>
                <w:webHidden/>
              </w:rPr>
              <w:tab/>
            </w:r>
            <w:r>
              <w:rPr>
                <w:noProof/>
                <w:webHidden/>
              </w:rPr>
              <w:fldChar w:fldCharType="begin"/>
            </w:r>
            <w:r>
              <w:rPr>
                <w:noProof/>
                <w:webHidden/>
              </w:rPr>
              <w:instrText xml:space="preserve"> PAGEREF _Toc508856146 \h </w:instrText>
            </w:r>
            <w:r>
              <w:rPr>
                <w:noProof/>
                <w:webHidden/>
              </w:rPr>
            </w:r>
            <w:r>
              <w:rPr>
                <w:noProof/>
                <w:webHidden/>
              </w:rPr>
              <w:fldChar w:fldCharType="separate"/>
            </w:r>
            <w:r>
              <w:rPr>
                <w:noProof/>
                <w:webHidden/>
              </w:rPr>
              <w:t>4</w:t>
            </w:r>
            <w:r>
              <w:rPr>
                <w:noProof/>
                <w:webHidden/>
              </w:rPr>
              <w:fldChar w:fldCharType="end"/>
            </w:r>
          </w:hyperlink>
        </w:p>
        <w:p w:rsidR="00802A6A" w:rsidRDefault="00802A6A">
          <w:pPr>
            <w:pStyle w:val="TOC3"/>
            <w:tabs>
              <w:tab w:val="right" w:leader="dot" w:pos="9016"/>
            </w:tabs>
            <w:rPr>
              <w:noProof/>
              <w:lang w:eastAsia="en-GB"/>
            </w:rPr>
          </w:pPr>
          <w:hyperlink w:anchor="_Toc508856147" w:history="1">
            <w:r w:rsidRPr="00733848">
              <w:rPr>
                <w:rStyle w:val="Hyperlink"/>
                <w:noProof/>
              </w:rPr>
              <w:t>Food Page</w:t>
            </w:r>
            <w:r>
              <w:rPr>
                <w:noProof/>
                <w:webHidden/>
              </w:rPr>
              <w:tab/>
            </w:r>
            <w:r>
              <w:rPr>
                <w:noProof/>
                <w:webHidden/>
              </w:rPr>
              <w:fldChar w:fldCharType="begin"/>
            </w:r>
            <w:r>
              <w:rPr>
                <w:noProof/>
                <w:webHidden/>
              </w:rPr>
              <w:instrText xml:space="preserve"> PAGEREF _Toc508856147 \h </w:instrText>
            </w:r>
            <w:r>
              <w:rPr>
                <w:noProof/>
                <w:webHidden/>
              </w:rPr>
            </w:r>
            <w:r>
              <w:rPr>
                <w:noProof/>
                <w:webHidden/>
              </w:rPr>
              <w:fldChar w:fldCharType="separate"/>
            </w:r>
            <w:r>
              <w:rPr>
                <w:noProof/>
                <w:webHidden/>
              </w:rPr>
              <w:t>4</w:t>
            </w:r>
            <w:r>
              <w:rPr>
                <w:noProof/>
                <w:webHidden/>
              </w:rPr>
              <w:fldChar w:fldCharType="end"/>
            </w:r>
          </w:hyperlink>
        </w:p>
        <w:p w:rsidR="00802A6A" w:rsidRDefault="00802A6A">
          <w:pPr>
            <w:pStyle w:val="TOC3"/>
            <w:tabs>
              <w:tab w:val="right" w:leader="dot" w:pos="9016"/>
            </w:tabs>
            <w:rPr>
              <w:noProof/>
              <w:lang w:eastAsia="en-GB"/>
            </w:rPr>
          </w:pPr>
          <w:hyperlink w:anchor="_Toc508856148" w:history="1">
            <w:r w:rsidRPr="00733848">
              <w:rPr>
                <w:rStyle w:val="Hyperlink"/>
                <w:noProof/>
              </w:rPr>
              <w:t>Cart Page</w:t>
            </w:r>
            <w:r>
              <w:rPr>
                <w:noProof/>
                <w:webHidden/>
              </w:rPr>
              <w:tab/>
            </w:r>
            <w:r>
              <w:rPr>
                <w:noProof/>
                <w:webHidden/>
              </w:rPr>
              <w:fldChar w:fldCharType="begin"/>
            </w:r>
            <w:r>
              <w:rPr>
                <w:noProof/>
                <w:webHidden/>
              </w:rPr>
              <w:instrText xml:space="preserve"> PAGEREF _Toc508856148 \h </w:instrText>
            </w:r>
            <w:r>
              <w:rPr>
                <w:noProof/>
                <w:webHidden/>
              </w:rPr>
            </w:r>
            <w:r>
              <w:rPr>
                <w:noProof/>
                <w:webHidden/>
              </w:rPr>
              <w:fldChar w:fldCharType="separate"/>
            </w:r>
            <w:r>
              <w:rPr>
                <w:noProof/>
                <w:webHidden/>
              </w:rPr>
              <w:t>5</w:t>
            </w:r>
            <w:r>
              <w:rPr>
                <w:noProof/>
                <w:webHidden/>
              </w:rPr>
              <w:fldChar w:fldCharType="end"/>
            </w:r>
          </w:hyperlink>
        </w:p>
        <w:p w:rsidR="00802A6A" w:rsidRDefault="00802A6A">
          <w:pPr>
            <w:pStyle w:val="TOC3"/>
            <w:tabs>
              <w:tab w:val="right" w:leader="dot" w:pos="9016"/>
            </w:tabs>
            <w:rPr>
              <w:noProof/>
              <w:lang w:eastAsia="en-GB"/>
            </w:rPr>
          </w:pPr>
          <w:hyperlink w:anchor="_Toc508856149" w:history="1">
            <w:r w:rsidRPr="00733848">
              <w:rPr>
                <w:rStyle w:val="Hyperlink"/>
                <w:noProof/>
              </w:rPr>
              <w:t>Orders Page</w:t>
            </w:r>
            <w:r>
              <w:rPr>
                <w:noProof/>
                <w:webHidden/>
              </w:rPr>
              <w:tab/>
            </w:r>
            <w:r>
              <w:rPr>
                <w:noProof/>
                <w:webHidden/>
              </w:rPr>
              <w:fldChar w:fldCharType="begin"/>
            </w:r>
            <w:r>
              <w:rPr>
                <w:noProof/>
                <w:webHidden/>
              </w:rPr>
              <w:instrText xml:space="preserve"> PAGEREF _Toc508856149 \h </w:instrText>
            </w:r>
            <w:r>
              <w:rPr>
                <w:noProof/>
                <w:webHidden/>
              </w:rPr>
            </w:r>
            <w:r>
              <w:rPr>
                <w:noProof/>
                <w:webHidden/>
              </w:rPr>
              <w:fldChar w:fldCharType="separate"/>
            </w:r>
            <w:r>
              <w:rPr>
                <w:noProof/>
                <w:webHidden/>
              </w:rPr>
              <w:t>5</w:t>
            </w:r>
            <w:r>
              <w:rPr>
                <w:noProof/>
                <w:webHidden/>
              </w:rPr>
              <w:fldChar w:fldCharType="end"/>
            </w:r>
          </w:hyperlink>
        </w:p>
        <w:p w:rsidR="00802A6A" w:rsidRDefault="00802A6A">
          <w:pPr>
            <w:pStyle w:val="TOC3"/>
            <w:tabs>
              <w:tab w:val="right" w:leader="dot" w:pos="9016"/>
            </w:tabs>
            <w:rPr>
              <w:noProof/>
              <w:lang w:eastAsia="en-GB"/>
            </w:rPr>
          </w:pPr>
          <w:hyperlink w:anchor="_Toc508856150" w:history="1">
            <w:r w:rsidRPr="00733848">
              <w:rPr>
                <w:rStyle w:val="Hyperlink"/>
                <w:noProof/>
              </w:rPr>
              <w:t>Change Password</w:t>
            </w:r>
            <w:r>
              <w:rPr>
                <w:noProof/>
                <w:webHidden/>
              </w:rPr>
              <w:tab/>
            </w:r>
            <w:r>
              <w:rPr>
                <w:noProof/>
                <w:webHidden/>
              </w:rPr>
              <w:fldChar w:fldCharType="begin"/>
            </w:r>
            <w:r>
              <w:rPr>
                <w:noProof/>
                <w:webHidden/>
              </w:rPr>
              <w:instrText xml:space="preserve"> PAGEREF _Toc508856150 \h </w:instrText>
            </w:r>
            <w:r>
              <w:rPr>
                <w:noProof/>
                <w:webHidden/>
              </w:rPr>
            </w:r>
            <w:r>
              <w:rPr>
                <w:noProof/>
                <w:webHidden/>
              </w:rPr>
              <w:fldChar w:fldCharType="separate"/>
            </w:r>
            <w:r>
              <w:rPr>
                <w:noProof/>
                <w:webHidden/>
              </w:rPr>
              <w:t>6</w:t>
            </w:r>
            <w:r>
              <w:rPr>
                <w:noProof/>
                <w:webHidden/>
              </w:rPr>
              <w:fldChar w:fldCharType="end"/>
            </w:r>
          </w:hyperlink>
        </w:p>
        <w:p w:rsidR="00802A6A" w:rsidRDefault="00802A6A">
          <w:pPr>
            <w:pStyle w:val="TOC1"/>
            <w:tabs>
              <w:tab w:val="right" w:leader="dot" w:pos="9016"/>
            </w:tabs>
            <w:rPr>
              <w:noProof/>
              <w:lang w:eastAsia="en-GB"/>
            </w:rPr>
          </w:pPr>
          <w:hyperlink w:anchor="_Toc508856151" w:history="1">
            <w:r w:rsidRPr="00733848">
              <w:rPr>
                <w:rStyle w:val="Hyperlink"/>
                <w:noProof/>
              </w:rPr>
              <w:t>Critical Evaluation</w:t>
            </w:r>
            <w:r>
              <w:rPr>
                <w:noProof/>
                <w:webHidden/>
              </w:rPr>
              <w:tab/>
            </w:r>
            <w:r>
              <w:rPr>
                <w:noProof/>
                <w:webHidden/>
              </w:rPr>
              <w:fldChar w:fldCharType="begin"/>
            </w:r>
            <w:r>
              <w:rPr>
                <w:noProof/>
                <w:webHidden/>
              </w:rPr>
              <w:instrText xml:space="preserve"> PAGEREF _Toc508856151 \h </w:instrText>
            </w:r>
            <w:r>
              <w:rPr>
                <w:noProof/>
                <w:webHidden/>
              </w:rPr>
            </w:r>
            <w:r>
              <w:rPr>
                <w:noProof/>
                <w:webHidden/>
              </w:rPr>
              <w:fldChar w:fldCharType="separate"/>
            </w:r>
            <w:r>
              <w:rPr>
                <w:noProof/>
                <w:webHidden/>
              </w:rPr>
              <w:t>6</w:t>
            </w:r>
            <w:r>
              <w:rPr>
                <w:noProof/>
                <w:webHidden/>
              </w:rPr>
              <w:fldChar w:fldCharType="end"/>
            </w:r>
          </w:hyperlink>
        </w:p>
        <w:p w:rsidR="00802A6A" w:rsidRDefault="00802A6A">
          <w:pPr>
            <w:pStyle w:val="TOC1"/>
            <w:tabs>
              <w:tab w:val="right" w:leader="dot" w:pos="9016"/>
            </w:tabs>
            <w:rPr>
              <w:noProof/>
              <w:lang w:eastAsia="en-GB"/>
            </w:rPr>
          </w:pPr>
          <w:hyperlink w:anchor="_Toc508856152" w:history="1">
            <w:r w:rsidRPr="00733848">
              <w:rPr>
                <w:rStyle w:val="Hyperlink"/>
                <w:noProof/>
              </w:rPr>
              <w:t>Personal Evaluation</w:t>
            </w:r>
            <w:r>
              <w:rPr>
                <w:noProof/>
                <w:webHidden/>
              </w:rPr>
              <w:tab/>
            </w:r>
            <w:r>
              <w:rPr>
                <w:noProof/>
                <w:webHidden/>
              </w:rPr>
              <w:fldChar w:fldCharType="begin"/>
            </w:r>
            <w:r>
              <w:rPr>
                <w:noProof/>
                <w:webHidden/>
              </w:rPr>
              <w:instrText xml:space="preserve"> PAGEREF _Toc508856152 \h </w:instrText>
            </w:r>
            <w:r>
              <w:rPr>
                <w:noProof/>
                <w:webHidden/>
              </w:rPr>
            </w:r>
            <w:r>
              <w:rPr>
                <w:noProof/>
                <w:webHidden/>
              </w:rPr>
              <w:fldChar w:fldCharType="separate"/>
            </w:r>
            <w:r>
              <w:rPr>
                <w:noProof/>
                <w:webHidden/>
              </w:rPr>
              <w:t>7</w:t>
            </w:r>
            <w:r>
              <w:rPr>
                <w:noProof/>
                <w:webHidden/>
              </w:rPr>
              <w:fldChar w:fldCharType="end"/>
            </w:r>
          </w:hyperlink>
        </w:p>
        <w:p w:rsidR="00802A6A" w:rsidRDefault="00802A6A">
          <w:pPr>
            <w:pStyle w:val="TOC1"/>
            <w:tabs>
              <w:tab w:val="right" w:leader="dot" w:pos="9016"/>
            </w:tabs>
            <w:rPr>
              <w:noProof/>
              <w:lang w:eastAsia="en-GB"/>
            </w:rPr>
          </w:pPr>
          <w:hyperlink w:anchor="_Toc508856153" w:history="1">
            <w:r w:rsidRPr="00733848">
              <w:rPr>
                <w:rStyle w:val="Hyperlink"/>
                <w:noProof/>
              </w:rPr>
              <w:t>References</w:t>
            </w:r>
            <w:r>
              <w:rPr>
                <w:noProof/>
                <w:webHidden/>
              </w:rPr>
              <w:tab/>
            </w:r>
            <w:r>
              <w:rPr>
                <w:noProof/>
                <w:webHidden/>
              </w:rPr>
              <w:fldChar w:fldCharType="begin"/>
            </w:r>
            <w:r>
              <w:rPr>
                <w:noProof/>
                <w:webHidden/>
              </w:rPr>
              <w:instrText xml:space="preserve"> PAGEREF _Toc508856153 \h </w:instrText>
            </w:r>
            <w:r>
              <w:rPr>
                <w:noProof/>
                <w:webHidden/>
              </w:rPr>
            </w:r>
            <w:r>
              <w:rPr>
                <w:noProof/>
                <w:webHidden/>
              </w:rPr>
              <w:fldChar w:fldCharType="separate"/>
            </w:r>
            <w:r>
              <w:rPr>
                <w:noProof/>
                <w:webHidden/>
              </w:rPr>
              <w:t>8</w:t>
            </w:r>
            <w:r>
              <w:rPr>
                <w:noProof/>
                <w:webHidden/>
              </w:rPr>
              <w:fldChar w:fldCharType="end"/>
            </w:r>
          </w:hyperlink>
        </w:p>
        <w:p w:rsidR="003B0DB4" w:rsidRDefault="003B0DB4">
          <w:r>
            <w:rPr>
              <w:b/>
              <w:bCs/>
              <w:noProof/>
            </w:rPr>
            <w:fldChar w:fldCharType="end"/>
          </w:r>
        </w:p>
      </w:sdtContent>
    </w:sdt>
    <w:p w:rsidR="003B0DB4" w:rsidRDefault="003B0DB4">
      <w:r>
        <w:br w:type="page"/>
      </w:r>
    </w:p>
    <w:p w:rsidR="00002412" w:rsidRDefault="003C0155" w:rsidP="003C0155">
      <w:pPr>
        <w:pStyle w:val="Heading1"/>
      </w:pPr>
      <w:bookmarkStart w:id="0" w:name="_Toc508856141"/>
      <w:r>
        <w:lastRenderedPageBreak/>
        <w:t>Introduction</w:t>
      </w:r>
      <w:bookmarkEnd w:id="0"/>
    </w:p>
    <w:p w:rsidR="0059162E" w:rsidRPr="009D31AD" w:rsidRDefault="0059162E" w:rsidP="003C0155">
      <w:r w:rsidRPr="009D31AD">
        <w:t>The app, imaginatively named ‘FoodOrder’</w:t>
      </w:r>
      <w:r w:rsidR="000918F6" w:rsidRPr="009D31AD">
        <w:t>, is not the first app of its type</w:t>
      </w:r>
      <w:r w:rsidRPr="009D31AD">
        <w:t xml:space="preserve"> and is more of a business idea rather than just a standalone app</w:t>
      </w:r>
      <w:r w:rsidR="00AB2F2B" w:rsidRPr="009D31AD">
        <w:t>. The app is designed as a food ordering app and was</w:t>
      </w:r>
      <w:r w:rsidR="005E2089" w:rsidRPr="009D31AD">
        <w:t xml:space="preserve"> inspired by other apps suc</w:t>
      </w:r>
      <w:r w:rsidRPr="009D31AD">
        <w:t>h as ‘HungryHouse’ and ‘JustEat’</w:t>
      </w:r>
      <w:r w:rsidR="005E2089" w:rsidRPr="009D31AD">
        <w:t>.</w:t>
      </w:r>
      <w:r w:rsidRPr="009D31AD">
        <w:t xml:space="preserve"> FoodOrder was also inspired by another app of a different kind called ‘Postmates’ which does not deal in food but what they do is allow users to buy any goods and ‘Postmates’ will find the item and deliver it to the user.</w:t>
      </w:r>
      <w:r w:rsidR="005E2089" w:rsidRPr="009D31AD">
        <w:t xml:space="preserve"> </w:t>
      </w:r>
      <w:r w:rsidRPr="009D31AD">
        <w:t>There</w:t>
      </w:r>
      <w:r w:rsidR="00AB2F2B" w:rsidRPr="009D31AD">
        <w:t xml:space="preserve"> is one main difference between this app and the others already out there which is,</w:t>
      </w:r>
      <w:r w:rsidR="00E72266" w:rsidRPr="009D31AD">
        <w:t xml:space="preserve"> the menu system. The already existing apps menu system can be confusing and tedious to find what the user wants to order as the user must first select a restraint/takeaway and then they get to see the food offered. This wouldn’t be a problem if there was a small selection of places to order from but each of the mentioned apps </w:t>
      </w:r>
      <w:r w:rsidR="00E72266" w:rsidRPr="00A924A4">
        <w:rPr>
          <w:noProof/>
        </w:rPr>
        <w:t>are</w:t>
      </w:r>
      <w:r w:rsidR="00E72266" w:rsidRPr="009D31AD">
        <w:t xml:space="preserve"> connected with a massive number of restaurants and takeaways. </w:t>
      </w:r>
    </w:p>
    <w:p w:rsidR="003C0155" w:rsidRPr="009D31AD" w:rsidRDefault="0059162E" w:rsidP="00832DF9">
      <w:r w:rsidRPr="009D31AD">
        <w:t xml:space="preserve">The idea behind </w:t>
      </w:r>
      <w:r w:rsidR="00832DF9" w:rsidRPr="009D31AD">
        <w:t>‘</w:t>
      </w:r>
      <w:r w:rsidRPr="009D31AD">
        <w:t>FoodOrder</w:t>
      </w:r>
      <w:r w:rsidR="00832DF9" w:rsidRPr="009D31AD">
        <w:t>’</w:t>
      </w:r>
      <w:r w:rsidRPr="009D31AD">
        <w:t xml:space="preserve"> is that it would be a mixture of </w:t>
      </w:r>
      <w:r w:rsidR="00832DF9" w:rsidRPr="009D31AD">
        <w:t>‘</w:t>
      </w:r>
      <w:r w:rsidRPr="009D31AD">
        <w:t>Postmates</w:t>
      </w:r>
      <w:r w:rsidR="00832DF9" w:rsidRPr="009D31AD">
        <w:t>’</w:t>
      </w:r>
      <w:r w:rsidRPr="009D31AD">
        <w:t xml:space="preserve"> and </w:t>
      </w:r>
      <w:r w:rsidR="00832DF9" w:rsidRPr="009D31AD">
        <w:t>‘</w:t>
      </w:r>
      <w:r w:rsidRPr="009D31AD">
        <w:t>HungryHous</w:t>
      </w:r>
      <w:r w:rsidR="00832DF9" w:rsidRPr="009D31AD">
        <w:t>e’</w:t>
      </w:r>
      <w:r w:rsidRPr="009D31AD">
        <w:t>/</w:t>
      </w:r>
      <w:r w:rsidR="00832DF9" w:rsidRPr="009D31AD">
        <w:t>’</w:t>
      </w:r>
      <w:r w:rsidRPr="009D31AD">
        <w:t>JustEat</w:t>
      </w:r>
      <w:r w:rsidR="00832DF9" w:rsidRPr="009D31AD">
        <w:t>’</w:t>
      </w:r>
      <w:r w:rsidRPr="009D31AD">
        <w:t xml:space="preserve"> in that all of the food is collated into one menu. This way the user does not have to search </w:t>
      </w:r>
      <w:r w:rsidR="00832DF9" w:rsidRPr="009D31AD">
        <w:t>restaurant</w:t>
      </w:r>
      <w:r w:rsidRPr="009D31AD">
        <w:t xml:space="preserve"> by </w:t>
      </w:r>
      <w:r w:rsidR="00832DF9" w:rsidRPr="009D31AD">
        <w:t>restaurant</w:t>
      </w:r>
      <w:r w:rsidRPr="009D31AD">
        <w:t xml:space="preserve"> looking</w:t>
      </w:r>
      <w:r w:rsidR="00832DF9" w:rsidRPr="009D31AD">
        <w:t xml:space="preserve"> through menu after menu, </w:t>
      </w:r>
      <w:r w:rsidRPr="009D31AD">
        <w:t>they just select the category</w:t>
      </w:r>
      <w:r w:rsidR="00832DF9" w:rsidRPr="009D31AD">
        <w:t xml:space="preserve"> of</w:t>
      </w:r>
      <w:r w:rsidRPr="009D31AD">
        <w:t xml:space="preserve"> </w:t>
      </w:r>
      <w:r w:rsidR="00A924A4">
        <w:rPr>
          <w:noProof/>
        </w:rPr>
        <w:t>w</w:t>
      </w:r>
      <w:r w:rsidRPr="00A924A4">
        <w:rPr>
          <w:noProof/>
        </w:rPr>
        <w:t>hat</w:t>
      </w:r>
      <w:r w:rsidRPr="009D31AD">
        <w:t xml:space="preserve"> they want</w:t>
      </w:r>
      <w:r w:rsidR="00832DF9" w:rsidRPr="009D31AD">
        <w:t xml:space="preserve"> for example </w:t>
      </w:r>
      <w:r w:rsidR="00832DF9" w:rsidRPr="00A924A4">
        <w:rPr>
          <w:noProof/>
        </w:rPr>
        <w:t>pizzas</w:t>
      </w:r>
      <w:r w:rsidR="00832DF9" w:rsidRPr="009D31AD">
        <w:t xml:space="preserve"> or soup etc. The user is then shown all of the options within that category, and then when the user selects the item they are given a description of the food and can easily add it to their cart </w:t>
      </w:r>
      <w:r w:rsidR="00832DF9" w:rsidRPr="00A924A4">
        <w:rPr>
          <w:noProof/>
        </w:rPr>
        <w:t>f</w:t>
      </w:r>
      <w:r w:rsidR="00A924A4">
        <w:rPr>
          <w:noProof/>
        </w:rPr>
        <w:t>ro</w:t>
      </w:r>
      <w:r w:rsidR="00832DF9" w:rsidRPr="00A924A4">
        <w:rPr>
          <w:noProof/>
        </w:rPr>
        <w:t>m</w:t>
      </w:r>
      <w:r w:rsidR="00832DF9" w:rsidRPr="009D31AD">
        <w:t xml:space="preserve"> there.</w:t>
      </w:r>
    </w:p>
    <w:p w:rsidR="003C0155" w:rsidRDefault="003C0155" w:rsidP="003C0155">
      <w:pPr>
        <w:pStyle w:val="Heading1"/>
      </w:pPr>
      <w:bookmarkStart w:id="1" w:name="_Toc508856142"/>
      <w:r>
        <w:t xml:space="preserve">Software </w:t>
      </w:r>
      <w:r w:rsidR="00C750FC">
        <w:t>Design</w:t>
      </w:r>
      <w:bookmarkEnd w:id="1"/>
    </w:p>
    <w:p w:rsidR="00C750FC" w:rsidRDefault="00832DF9">
      <w:r>
        <w:t xml:space="preserve">The app was originally designed to be as simple and as </w:t>
      </w:r>
      <w:r w:rsidRPr="00A924A4">
        <w:rPr>
          <w:noProof/>
        </w:rPr>
        <w:t>user</w:t>
      </w:r>
      <w:r w:rsidR="00A924A4">
        <w:rPr>
          <w:noProof/>
        </w:rPr>
        <w:t>-</w:t>
      </w:r>
      <w:r w:rsidRPr="00A924A4">
        <w:rPr>
          <w:noProof/>
        </w:rPr>
        <w:t>friendly</w:t>
      </w:r>
      <w:r>
        <w:t xml:space="preserve"> as possible.</w:t>
      </w:r>
      <w:r w:rsidR="00530736">
        <w:t xml:space="preserve"> It does this by having buttons clearly visible and clearly visible so that it is near enough impossible for the user to not see an option. </w:t>
      </w:r>
      <w:r w:rsidR="00A700FE">
        <w:t xml:space="preserve">For this </w:t>
      </w:r>
      <w:r w:rsidR="00A700FE" w:rsidRPr="00A924A4">
        <w:rPr>
          <w:noProof/>
        </w:rPr>
        <w:t>reason</w:t>
      </w:r>
      <w:r w:rsidR="00A924A4">
        <w:rPr>
          <w:noProof/>
        </w:rPr>
        <w:t>,</w:t>
      </w:r>
      <w:r w:rsidR="00A700FE">
        <w:t xml:space="preserve"> a dark background was chosen so that important information and buttons that use brighter contrasting colours stick out.</w:t>
      </w:r>
      <w:r w:rsidR="002563C8">
        <w:t xml:space="preserve"> </w:t>
      </w:r>
    </w:p>
    <w:p w:rsidR="002563C8" w:rsidRDefault="002563C8">
      <w:r>
        <w:t>Each function of the app has its own page, this is done again for ease of use so nothing can be missed by the user. The disadvantage of this is that the app has ended up with a large number of classes and layout files so the app has ended up being quite large.</w:t>
      </w:r>
      <w:r>
        <w:br w:type="page"/>
      </w:r>
    </w:p>
    <w:p w:rsidR="002563C8" w:rsidRDefault="002563C8" w:rsidP="003C0155"/>
    <w:p w:rsidR="005E2089" w:rsidRPr="005E2089" w:rsidRDefault="005E2089" w:rsidP="005E2089">
      <w:pPr>
        <w:pStyle w:val="Heading1"/>
      </w:pPr>
      <w:bookmarkStart w:id="2" w:name="_Toc508856143"/>
      <w:r>
        <w:t>Application Implementation</w:t>
      </w:r>
      <w:bookmarkEnd w:id="2"/>
    </w:p>
    <w:p w:rsidR="003926AA" w:rsidRDefault="00832DF9" w:rsidP="003926AA">
      <w:pPr>
        <w:pStyle w:val="Heading3"/>
      </w:pPr>
      <w:bookmarkStart w:id="3" w:name="_Toc508856144"/>
      <w:r>
        <w:t>First Page</w:t>
      </w:r>
      <w:bookmarkEnd w:id="3"/>
    </w:p>
    <w:p w:rsidR="00832DF9" w:rsidRPr="00832DF9" w:rsidRDefault="003926AA" w:rsidP="00832DF9">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4445</wp:posOffset>
            </wp:positionV>
            <wp:extent cx="2066925" cy="3622675"/>
            <wp:effectExtent l="0" t="0" r="9525" b="0"/>
            <wp:wrapTight wrapText="bothSides">
              <wp:wrapPolygon edited="0">
                <wp:start x="0" y="0"/>
                <wp:lineTo x="0" y="21467"/>
                <wp:lineTo x="21500" y="21467"/>
                <wp:lineTo x="215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Page.JPG"/>
                    <pic:cNvPicPr/>
                  </pic:nvPicPr>
                  <pic:blipFill>
                    <a:blip r:embed="rId8">
                      <a:extLst>
                        <a:ext uri="{28A0092B-C50C-407E-A947-70E740481C1C}">
                          <a14:useLocalDpi xmlns:a14="http://schemas.microsoft.com/office/drawing/2010/main" val="0"/>
                        </a:ext>
                      </a:extLst>
                    </a:blip>
                    <a:stretch>
                      <a:fillRect/>
                    </a:stretch>
                  </pic:blipFill>
                  <pic:spPr>
                    <a:xfrm>
                      <a:off x="0" y="0"/>
                      <a:ext cx="2066925" cy="3622675"/>
                    </a:xfrm>
                    <a:prstGeom prst="rect">
                      <a:avLst/>
                    </a:prstGeom>
                  </pic:spPr>
                </pic:pic>
              </a:graphicData>
            </a:graphic>
            <wp14:sizeRelH relativeFrom="margin">
              <wp14:pctWidth>0</wp14:pctWidth>
            </wp14:sizeRelH>
            <wp14:sizeRelV relativeFrom="margin">
              <wp14:pctHeight>0</wp14:pctHeight>
            </wp14:sizeRelV>
          </wp:anchor>
        </w:drawing>
      </w:r>
      <w:r w:rsidR="002563C8">
        <w:t xml:space="preserve">Upon opening the app the user is greeted with the introduction page. This page includes the apps effective logo which as well as being visually appealing is also conveys </w:t>
      </w:r>
      <w:r w:rsidR="002563C8" w:rsidRPr="00A924A4">
        <w:rPr>
          <w:noProof/>
        </w:rPr>
        <w:t xml:space="preserve">the </w:t>
      </w:r>
      <w:r w:rsidR="00A924A4">
        <w:rPr>
          <w:noProof/>
        </w:rPr>
        <w:t>purpose of the app</w:t>
      </w:r>
      <w:r w:rsidR="002563C8">
        <w:t xml:space="preserve"> </w:t>
      </w:r>
      <w:r w:rsidR="00A924A4">
        <w:t>very</w:t>
      </w:r>
      <w:r w:rsidR="002563C8">
        <w:t xml:space="preserve"> well. At the bottom of the </w:t>
      </w:r>
      <w:r w:rsidR="002563C8" w:rsidRPr="00A924A4">
        <w:rPr>
          <w:noProof/>
        </w:rPr>
        <w:t>page</w:t>
      </w:r>
      <w:r w:rsidR="00A924A4">
        <w:rPr>
          <w:noProof/>
        </w:rPr>
        <w:t>,</w:t>
      </w:r>
      <w:r w:rsidR="002563C8">
        <w:t xml:space="preserve"> there are two very clear options </w:t>
      </w:r>
      <w:r w:rsidR="00BF57CA">
        <w:t xml:space="preserve">that stand out from the darkened background. This dark background is a common theme through the app, this allows for an easy contrast. The two options at the bottom are labelled as </w:t>
      </w:r>
      <w:r w:rsidR="002563C8">
        <w:t>“Register” and “Log In” with each directing to their respective pages.</w:t>
      </w:r>
    </w:p>
    <w:p w:rsidR="002563C8" w:rsidRDefault="002563C8" w:rsidP="003C0155">
      <w:pPr>
        <w:pStyle w:val="Heading1"/>
      </w:pPr>
    </w:p>
    <w:p w:rsidR="00BF57CA" w:rsidRDefault="00BF57CA" w:rsidP="00BF57CA"/>
    <w:p w:rsidR="00BF57CA" w:rsidRPr="00BF57CA" w:rsidRDefault="00BF57CA" w:rsidP="00BF57CA"/>
    <w:p w:rsidR="00BF57CA" w:rsidRDefault="00BF57CA" w:rsidP="002563C8">
      <w:pPr>
        <w:pStyle w:val="Heading3"/>
      </w:pPr>
    </w:p>
    <w:p w:rsidR="003926AA" w:rsidRPr="003926AA" w:rsidRDefault="003926AA" w:rsidP="003926AA"/>
    <w:p w:rsidR="00BF57CA" w:rsidRDefault="00BF57CA" w:rsidP="002563C8">
      <w:pPr>
        <w:pStyle w:val="Heading3"/>
      </w:pPr>
    </w:p>
    <w:p w:rsidR="00BF57CA" w:rsidRDefault="00BF57CA" w:rsidP="002563C8">
      <w:pPr>
        <w:pStyle w:val="Heading3"/>
      </w:pPr>
    </w:p>
    <w:p w:rsidR="003926AA" w:rsidRDefault="002563C8" w:rsidP="003926AA">
      <w:pPr>
        <w:pStyle w:val="Heading3"/>
      </w:pPr>
      <w:bookmarkStart w:id="4" w:name="_Toc508856145"/>
      <w:r>
        <w:t>Register</w:t>
      </w:r>
      <w:r w:rsidR="0005245A">
        <w:t xml:space="preserve"> Page</w:t>
      </w:r>
      <w:bookmarkEnd w:id="4"/>
    </w:p>
    <w:p w:rsidR="002563C8" w:rsidRDefault="003926AA" w:rsidP="002563C8">
      <w:r>
        <w:rPr>
          <w:noProof/>
          <w:lang w:eastAsia="en-GB"/>
        </w:rPr>
        <w:drawing>
          <wp:anchor distT="0" distB="0" distL="114300" distR="114300" simplePos="0" relativeHeight="251659264" behindDoc="1" locked="0" layoutInCell="1" allowOverlap="1">
            <wp:simplePos x="0" y="0"/>
            <wp:positionH relativeFrom="margin">
              <wp:posOffset>-635</wp:posOffset>
            </wp:positionH>
            <wp:positionV relativeFrom="paragraph">
              <wp:posOffset>12700</wp:posOffset>
            </wp:positionV>
            <wp:extent cx="2104390" cy="3705225"/>
            <wp:effectExtent l="0" t="0" r="0" b="9525"/>
            <wp:wrapTight wrapText="bothSides">
              <wp:wrapPolygon edited="0">
                <wp:start x="0" y="0"/>
                <wp:lineTo x="0" y="21544"/>
                <wp:lineTo x="21313" y="21544"/>
                <wp:lineTo x="213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2104390" cy="3705225"/>
                    </a:xfrm>
                    <a:prstGeom prst="rect">
                      <a:avLst/>
                    </a:prstGeom>
                  </pic:spPr>
                </pic:pic>
              </a:graphicData>
            </a:graphic>
            <wp14:sizeRelH relativeFrom="margin">
              <wp14:pctWidth>0</wp14:pctWidth>
            </wp14:sizeRelH>
            <wp14:sizeRelV relativeFrom="margin">
              <wp14:pctHeight>0</wp14:pctHeight>
            </wp14:sizeRelV>
          </wp:anchor>
        </w:drawing>
      </w:r>
      <w:r w:rsidR="00BF57CA">
        <w:t xml:space="preserve">If the user selects the register option they are then taken to this page. This page makes use of </w:t>
      </w:r>
      <w:r w:rsidR="0044108E">
        <w:t>a few of the user interface improvement libraries that are implemented within the project. The page</w:t>
      </w:r>
      <w:r w:rsidR="00A924A4">
        <w:t>, in particular,</w:t>
      </w:r>
      <w:r w:rsidR="0044108E">
        <w:t xml:space="preserve"> uses the improved text boxes which have a much nicer and cleaner look than the default android boxes. The page also includes the counter underneath the phone number text box which allows the user to make sure </w:t>
      </w:r>
      <w:r>
        <w:t xml:space="preserve">they have entered </w:t>
      </w:r>
      <w:r w:rsidRPr="007549A4">
        <w:rPr>
          <w:noProof/>
        </w:rPr>
        <w:t>the</w:t>
      </w:r>
      <w:r w:rsidR="00A924A4" w:rsidRPr="007549A4">
        <w:rPr>
          <w:noProof/>
        </w:rPr>
        <w:t>ir</w:t>
      </w:r>
      <w:r>
        <w:t xml:space="preserve"> 11 digit phone number.</w:t>
      </w:r>
      <w:r w:rsidR="004D313F">
        <w:t xml:space="preserve"> This page also utilises the ConnectivityManager method, this allows the app to check that the user has an active connection to the internet before allowing them to attempt to create an account.</w:t>
      </w:r>
    </w:p>
    <w:p w:rsidR="003926AA" w:rsidRDefault="003926AA" w:rsidP="002563C8"/>
    <w:p w:rsidR="003926AA" w:rsidRDefault="003926AA" w:rsidP="002563C8"/>
    <w:p w:rsidR="003926AA" w:rsidRDefault="003926AA" w:rsidP="002563C8"/>
    <w:p w:rsidR="003926AA" w:rsidRDefault="003926AA" w:rsidP="002563C8"/>
    <w:p w:rsidR="003926AA" w:rsidRDefault="003926AA" w:rsidP="002563C8"/>
    <w:p w:rsidR="003926AA" w:rsidRDefault="003926AA" w:rsidP="002563C8"/>
    <w:p w:rsidR="003926AA" w:rsidRDefault="003926AA" w:rsidP="002563C8"/>
    <w:p w:rsidR="003926AA" w:rsidRDefault="003926AA" w:rsidP="002563C8"/>
    <w:p w:rsidR="003926AA" w:rsidRDefault="003926AA" w:rsidP="003926AA">
      <w:pPr>
        <w:pStyle w:val="Heading3"/>
      </w:pPr>
      <w:bookmarkStart w:id="5" w:name="_Toc508856146"/>
      <w:r>
        <w:t>Menu</w:t>
      </w:r>
      <w:r w:rsidR="0005245A">
        <w:t xml:space="preserve"> Page</w:t>
      </w:r>
      <w:bookmarkEnd w:id="5"/>
    </w:p>
    <w:p w:rsidR="003926AA" w:rsidRDefault="0005245A" w:rsidP="003926AA">
      <w:r>
        <w:rPr>
          <w:noProof/>
          <w:lang w:eastAsia="en-GB"/>
        </w:rPr>
        <w:drawing>
          <wp:anchor distT="0" distB="0" distL="114300" distR="114300" simplePos="0" relativeHeight="251661312" behindDoc="1" locked="0" layoutInCell="1" allowOverlap="1">
            <wp:simplePos x="0" y="0"/>
            <wp:positionH relativeFrom="column">
              <wp:posOffset>2138991</wp:posOffset>
            </wp:positionH>
            <wp:positionV relativeFrom="paragraph">
              <wp:posOffset>1920036</wp:posOffset>
            </wp:positionV>
            <wp:extent cx="1207699" cy="1732355"/>
            <wp:effectExtent l="0" t="0" r="0" b="1270"/>
            <wp:wrapTight wrapText="bothSides">
              <wp:wrapPolygon edited="0">
                <wp:start x="0" y="0"/>
                <wp:lineTo x="0" y="21378"/>
                <wp:lineTo x="21134" y="21378"/>
                <wp:lineTo x="2113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menu.JPG"/>
                    <pic:cNvPicPr/>
                  </pic:nvPicPr>
                  <pic:blipFill>
                    <a:blip r:embed="rId10">
                      <a:extLst>
                        <a:ext uri="{28A0092B-C50C-407E-A947-70E740481C1C}">
                          <a14:useLocalDpi xmlns:a14="http://schemas.microsoft.com/office/drawing/2010/main" val="0"/>
                        </a:ext>
                      </a:extLst>
                    </a:blip>
                    <a:stretch>
                      <a:fillRect/>
                    </a:stretch>
                  </pic:blipFill>
                  <pic:spPr>
                    <a:xfrm>
                      <a:off x="0" y="0"/>
                      <a:ext cx="1207699" cy="1732355"/>
                    </a:xfrm>
                    <a:prstGeom prst="rect">
                      <a:avLst/>
                    </a:prstGeom>
                  </pic:spPr>
                </pic:pic>
              </a:graphicData>
            </a:graphic>
          </wp:anchor>
        </w:drawing>
      </w:r>
      <w:r w:rsidR="003926AA">
        <w:rPr>
          <w:noProof/>
          <w:lang w:eastAsia="en-GB"/>
        </w:rPr>
        <w:drawing>
          <wp:anchor distT="0" distB="0" distL="114300" distR="114300" simplePos="0" relativeHeight="251660288" behindDoc="1" locked="0" layoutInCell="1" allowOverlap="1">
            <wp:simplePos x="0" y="0"/>
            <wp:positionH relativeFrom="margin">
              <wp:align>left</wp:align>
            </wp:positionH>
            <wp:positionV relativeFrom="paragraph">
              <wp:posOffset>8255</wp:posOffset>
            </wp:positionV>
            <wp:extent cx="2087245" cy="3672205"/>
            <wp:effectExtent l="0" t="0" r="8255" b="4445"/>
            <wp:wrapTight wrapText="bothSides">
              <wp:wrapPolygon edited="0">
                <wp:start x="0" y="0"/>
                <wp:lineTo x="0" y="21514"/>
                <wp:lineTo x="21488" y="21514"/>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nu.JPG"/>
                    <pic:cNvPicPr/>
                  </pic:nvPicPr>
                  <pic:blipFill>
                    <a:blip r:embed="rId11">
                      <a:extLst>
                        <a:ext uri="{28A0092B-C50C-407E-A947-70E740481C1C}">
                          <a14:useLocalDpi xmlns:a14="http://schemas.microsoft.com/office/drawing/2010/main" val="0"/>
                        </a:ext>
                      </a:extLst>
                    </a:blip>
                    <a:stretch>
                      <a:fillRect/>
                    </a:stretch>
                  </pic:blipFill>
                  <pic:spPr>
                    <a:xfrm>
                      <a:off x="0" y="0"/>
                      <a:ext cx="2087245" cy="3672205"/>
                    </a:xfrm>
                    <a:prstGeom prst="rect">
                      <a:avLst/>
                    </a:prstGeom>
                  </pic:spPr>
                </pic:pic>
              </a:graphicData>
            </a:graphic>
            <wp14:sizeRelH relativeFrom="margin">
              <wp14:pctWidth>0</wp14:pctWidth>
            </wp14:sizeRelH>
            <wp14:sizeRelV relativeFrom="margin">
              <wp14:pctHeight>0</wp14:pctHeight>
            </wp14:sizeRelV>
          </wp:anchor>
        </w:drawing>
      </w:r>
      <w:r w:rsidR="003926AA">
        <w:t xml:space="preserve">After logging in the user is redirected to the menu page. The menu page uses a card view to display an image representing the food category with the category name. The links for the images are pulled from the Firebase database, the images are then indexed for faster loading. </w:t>
      </w:r>
      <w:r>
        <w:t xml:space="preserve">This page is also the first page to implement swipe to refresh, this is done because it is possible for the app to fail to pull an image from the database so this way it can be easily refreshed without leaving the page. The page also uses a floating action button as shown at the bottom right which takes the user to the cart. </w:t>
      </w:r>
      <w:r w:rsidR="003926AA">
        <w:t xml:space="preserve">At the top of the page is a </w:t>
      </w:r>
      <w:r w:rsidR="003926AA" w:rsidRPr="00A924A4">
        <w:rPr>
          <w:noProof/>
        </w:rPr>
        <w:t>drop</w:t>
      </w:r>
      <w:r w:rsidR="00A924A4">
        <w:rPr>
          <w:noProof/>
        </w:rPr>
        <w:t>-</w:t>
      </w:r>
      <w:r w:rsidR="003926AA" w:rsidRPr="00A924A4">
        <w:rPr>
          <w:noProof/>
        </w:rPr>
        <w:t>down</w:t>
      </w:r>
      <w:r w:rsidR="003926AA">
        <w:t xml:space="preserve"> menu that is</w:t>
      </w:r>
      <w:r>
        <w:t xml:space="preserve"> used to navigate between pages, as shown here.</w:t>
      </w:r>
      <w:r w:rsidR="004D313F">
        <w:t xml:space="preserve"> Along with the register page and login page, this page also </w:t>
      </w:r>
      <w:r w:rsidR="004D313F" w:rsidRPr="007549A4">
        <w:rPr>
          <w:noProof/>
        </w:rPr>
        <w:t>check</w:t>
      </w:r>
      <w:r w:rsidR="007549A4">
        <w:rPr>
          <w:noProof/>
        </w:rPr>
        <w:t>s</w:t>
      </w:r>
      <w:r w:rsidR="004D313F">
        <w:t xml:space="preserve"> to make sure the user has an active internet connection before allowing the user to select any food categories.</w:t>
      </w:r>
    </w:p>
    <w:p w:rsidR="002563C8" w:rsidRDefault="002563C8" w:rsidP="003C0155">
      <w:pPr>
        <w:pStyle w:val="Heading1"/>
      </w:pPr>
    </w:p>
    <w:p w:rsidR="0005245A" w:rsidRDefault="0005245A" w:rsidP="0005245A">
      <w:pPr>
        <w:pStyle w:val="Heading3"/>
      </w:pPr>
      <w:bookmarkStart w:id="6" w:name="_Toc508856147"/>
      <w:r>
        <w:t>Food Page</w:t>
      </w:r>
      <w:bookmarkEnd w:id="6"/>
    </w:p>
    <w:p w:rsidR="0005245A" w:rsidRDefault="0005245A" w:rsidP="0005245A">
      <w:r>
        <w:rPr>
          <w:noProof/>
          <w:lang w:eastAsia="en-GB"/>
        </w:rPr>
        <w:drawing>
          <wp:anchor distT="0" distB="0" distL="114300" distR="114300" simplePos="0" relativeHeight="251662336" behindDoc="1" locked="0" layoutInCell="1" allowOverlap="1">
            <wp:simplePos x="0" y="0"/>
            <wp:positionH relativeFrom="margin">
              <wp:posOffset>-635</wp:posOffset>
            </wp:positionH>
            <wp:positionV relativeFrom="paragraph">
              <wp:posOffset>14125</wp:posOffset>
            </wp:positionV>
            <wp:extent cx="2087245" cy="3689350"/>
            <wp:effectExtent l="0" t="0" r="8255" b="6350"/>
            <wp:wrapTight wrapText="bothSides">
              <wp:wrapPolygon edited="0">
                <wp:start x="0" y="0"/>
                <wp:lineTo x="0" y="21526"/>
                <wp:lineTo x="21488" y="21526"/>
                <wp:lineTo x="2148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ddetails.JPG"/>
                    <pic:cNvPicPr/>
                  </pic:nvPicPr>
                  <pic:blipFill>
                    <a:blip r:embed="rId12">
                      <a:extLst>
                        <a:ext uri="{28A0092B-C50C-407E-A947-70E740481C1C}">
                          <a14:useLocalDpi xmlns:a14="http://schemas.microsoft.com/office/drawing/2010/main" val="0"/>
                        </a:ext>
                      </a:extLst>
                    </a:blip>
                    <a:stretch>
                      <a:fillRect/>
                    </a:stretch>
                  </pic:blipFill>
                  <pic:spPr>
                    <a:xfrm>
                      <a:off x="0" y="0"/>
                      <a:ext cx="2087245" cy="3689350"/>
                    </a:xfrm>
                    <a:prstGeom prst="rect">
                      <a:avLst/>
                    </a:prstGeom>
                  </pic:spPr>
                </pic:pic>
              </a:graphicData>
            </a:graphic>
            <wp14:sizeRelH relativeFrom="margin">
              <wp14:pctWidth>0</wp14:pctWidth>
            </wp14:sizeRelH>
            <wp14:sizeRelV relativeFrom="margin">
              <wp14:pctHeight>0</wp14:pctHeight>
            </wp14:sizeRelV>
          </wp:anchor>
        </w:drawing>
      </w:r>
      <w:r w:rsidR="00684ABE">
        <w:t xml:space="preserve">After selecting a category and then a specific item within the category the user is directed to the feed details page. This page displays an image of food, the reasonable price, a description of the item and allows the user to add one or more of the items to the cart through the use of a floating </w:t>
      </w:r>
      <w:bookmarkStart w:id="7" w:name="_GoBack"/>
      <w:bookmarkEnd w:id="7"/>
      <w:r w:rsidR="00684ABE">
        <w:t>action button and counter from another third party library.</w:t>
      </w:r>
    </w:p>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05245A"/>
    <w:p w:rsidR="00684ABE" w:rsidRDefault="00684ABE" w:rsidP="00684ABE">
      <w:pPr>
        <w:pStyle w:val="Heading3"/>
      </w:pPr>
      <w:bookmarkStart w:id="8" w:name="_Toc508856148"/>
      <w:r>
        <w:t>Cart Page</w:t>
      </w:r>
      <w:bookmarkEnd w:id="8"/>
    </w:p>
    <w:p w:rsidR="00684ABE" w:rsidRDefault="00684ABE" w:rsidP="00684ABE">
      <w:r>
        <w:rPr>
          <w:noProof/>
          <w:lang w:eastAsia="en-GB"/>
        </w:rPr>
        <w:drawing>
          <wp:anchor distT="0" distB="0" distL="114300" distR="114300" simplePos="0" relativeHeight="251663360" behindDoc="1" locked="0" layoutInCell="1" allowOverlap="1">
            <wp:simplePos x="0" y="0"/>
            <wp:positionH relativeFrom="margin">
              <wp:posOffset>8159</wp:posOffset>
            </wp:positionH>
            <wp:positionV relativeFrom="paragraph">
              <wp:posOffset>6446</wp:posOffset>
            </wp:positionV>
            <wp:extent cx="2091690" cy="3674745"/>
            <wp:effectExtent l="0" t="0" r="3810" b="1905"/>
            <wp:wrapTight wrapText="bothSides">
              <wp:wrapPolygon edited="0">
                <wp:start x="0" y="0"/>
                <wp:lineTo x="0" y="21499"/>
                <wp:lineTo x="21443" y="21499"/>
                <wp:lineTo x="2144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rt.JPG"/>
                    <pic:cNvPicPr/>
                  </pic:nvPicPr>
                  <pic:blipFill>
                    <a:blip r:embed="rId13">
                      <a:extLst>
                        <a:ext uri="{28A0092B-C50C-407E-A947-70E740481C1C}">
                          <a14:useLocalDpi xmlns:a14="http://schemas.microsoft.com/office/drawing/2010/main" val="0"/>
                        </a:ext>
                      </a:extLst>
                    </a:blip>
                    <a:stretch>
                      <a:fillRect/>
                    </a:stretch>
                  </pic:blipFill>
                  <pic:spPr>
                    <a:xfrm>
                      <a:off x="0" y="0"/>
                      <a:ext cx="2091690" cy="3674745"/>
                    </a:xfrm>
                    <a:prstGeom prst="rect">
                      <a:avLst/>
                    </a:prstGeom>
                  </pic:spPr>
                </pic:pic>
              </a:graphicData>
            </a:graphic>
            <wp14:sizeRelH relativeFrom="margin">
              <wp14:pctWidth>0</wp14:pctWidth>
            </wp14:sizeRelH>
            <wp14:sizeRelV relativeFrom="margin">
              <wp14:pctHeight>0</wp14:pctHeight>
            </wp14:sizeRelV>
          </wp:anchor>
        </w:drawing>
      </w:r>
      <w:r>
        <w:t xml:space="preserve">As expected the cart page displays a list of items in the cart, a long press on the item allows the user to remove the item from the cart. When items are added to the cart they are </w:t>
      </w:r>
      <w:r w:rsidR="00461968">
        <w:t xml:space="preserve">temporarily stored </w:t>
      </w:r>
      <w:r w:rsidR="00461968" w:rsidRPr="00A924A4">
        <w:rPr>
          <w:noProof/>
        </w:rPr>
        <w:t>in</w:t>
      </w:r>
      <w:r w:rsidR="00461968">
        <w:t xml:space="preserve"> an internal SQLite database. When the order is confirmed the data is sent to the Firebase database and is deleted from the SQLite database. This page also implements androids swipe to refresh feature.</w:t>
      </w:r>
    </w:p>
    <w:p w:rsidR="00461968" w:rsidRDefault="00461968" w:rsidP="00684ABE"/>
    <w:p w:rsidR="00461968" w:rsidRDefault="00461968" w:rsidP="00684ABE"/>
    <w:p w:rsidR="00461968" w:rsidRDefault="00461968" w:rsidP="00684ABE"/>
    <w:p w:rsidR="00461968" w:rsidRDefault="00461968" w:rsidP="00684ABE"/>
    <w:p w:rsidR="00461968" w:rsidRDefault="00461968" w:rsidP="00684ABE"/>
    <w:p w:rsidR="00461968" w:rsidRDefault="00461968" w:rsidP="00684ABE"/>
    <w:p w:rsidR="00461968" w:rsidRDefault="00461968" w:rsidP="00684ABE"/>
    <w:p w:rsidR="00461968" w:rsidRPr="00684ABE" w:rsidRDefault="00461968" w:rsidP="00684ABE"/>
    <w:p w:rsidR="00684ABE" w:rsidRDefault="00684ABE" w:rsidP="00684ABE">
      <w:pPr>
        <w:pStyle w:val="Heading3"/>
      </w:pPr>
      <w:bookmarkStart w:id="9" w:name="_Toc508856149"/>
      <w:r>
        <w:t>Orders Page</w:t>
      </w:r>
      <w:bookmarkEnd w:id="9"/>
    </w:p>
    <w:p w:rsidR="00256F50" w:rsidRDefault="00256F50" w:rsidP="00256F50">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5080</wp:posOffset>
            </wp:positionV>
            <wp:extent cx="2081530" cy="3669030"/>
            <wp:effectExtent l="0" t="0" r="0" b="7620"/>
            <wp:wrapTight wrapText="bothSides">
              <wp:wrapPolygon edited="0">
                <wp:start x="0" y="0"/>
                <wp:lineTo x="0" y="21533"/>
                <wp:lineTo x="21350" y="21533"/>
                <wp:lineTo x="2135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rders.JPG"/>
                    <pic:cNvPicPr/>
                  </pic:nvPicPr>
                  <pic:blipFill>
                    <a:blip r:embed="rId14">
                      <a:extLst>
                        <a:ext uri="{28A0092B-C50C-407E-A947-70E740481C1C}">
                          <a14:useLocalDpi xmlns:a14="http://schemas.microsoft.com/office/drawing/2010/main" val="0"/>
                        </a:ext>
                      </a:extLst>
                    </a:blip>
                    <a:stretch>
                      <a:fillRect/>
                    </a:stretch>
                  </pic:blipFill>
                  <pic:spPr>
                    <a:xfrm>
                      <a:off x="0" y="0"/>
                      <a:ext cx="2081530" cy="3669030"/>
                    </a:xfrm>
                    <a:prstGeom prst="rect">
                      <a:avLst/>
                    </a:prstGeom>
                  </pic:spPr>
                </pic:pic>
              </a:graphicData>
            </a:graphic>
            <wp14:sizeRelH relativeFrom="margin">
              <wp14:pctWidth>0</wp14:pctWidth>
            </wp14:sizeRelH>
            <wp14:sizeRelV relativeFrom="margin">
              <wp14:pctHeight>0</wp14:pctHeight>
            </wp14:sizeRelV>
          </wp:anchor>
        </w:drawing>
      </w:r>
      <w:r>
        <w:t>The orders page is a simple page that pulls the order information from the Firebase database and presents it to the user.</w:t>
      </w:r>
    </w:p>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 w:rsidR="00256F50" w:rsidRDefault="00256F50" w:rsidP="00256F50">
      <w:pPr>
        <w:pStyle w:val="Heading3"/>
      </w:pPr>
      <w:bookmarkStart w:id="10" w:name="_Toc508856150"/>
      <w:r>
        <w:t>Change Password</w:t>
      </w:r>
      <w:bookmarkEnd w:id="10"/>
    </w:p>
    <w:p w:rsidR="00256F50" w:rsidRDefault="00256F50" w:rsidP="00256F50">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038</wp:posOffset>
            </wp:positionV>
            <wp:extent cx="2078355" cy="3694430"/>
            <wp:effectExtent l="0" t="0" r="0" b="1270"/>
            <wp:wrapTight wrapText="bothSides">
              <wp:wrapPolygon edited="0">
                <wp:start x="0" y="0"/>
                <wp:lineTo x="0" y="21496"/>
                <wp:lineTo x="21382" y="21496"/>
                <wp:lineTo x="2138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gepass.JPG"/>
                    <pic:cNvPicPr/>
                  </pic:nvPicPr>
                  <pic:blipFill>
                    <a:blip r:embed="rId15">
                      <a:extLst>
                        <a:ext uri="{28A0092B-C50C-407E-A947-70E740481C1C}">
                          <a14:useLocalDpi xmlns:a14="http://schemas.microsoft.com/office/drawing/2010/main" val="0"/>
                        </a:ext>
                      </a:extLst>
                    </a:blip>
                    <a:stretch>
                      <a:fillRect/>
                    </a:stretch>
                  </pic:blipFill>
                  <pic:spPr>
                    <a:xfrm>
                      <a:off x="0" y="0"/>
                      <a:ext cx="2078355" cy="3694430"/>
                    </a:xfrm>
                    <a:prstGeom prst="rect">
                      <a:avLst/>
                    </a:prstGeom>
                  </pic:spPr>
                </pic:pic>
              </a:graphicData>
            </a:graphic>
            <wp14:sizeRelH relativeFrom="margin">
              <wp14:pctWidth>0</wp14:pctWidth>
            </wp14:sizeRelH>
            <wp14:sizeRelV relativeFrom="margin">
              <wp14:pctHeight>0</wp14:pctHeight>
            </wp14:sizeRelV>
          </wp:anchor>
        </w:drawing>
      </w:r>
      <w:r>
        <w:t xml:space="preserve">The change password option is a popup that uses the custom Spots-Dialog library, this works similarly to the default android alert </w:t>
      </w:r>
      <w:r w:rsidRPr="00A924A4">
        <w:rPr>
          <w:noProof/>
        </w:rPr>
        <w:t>dialog</w:t>
      </w:r>
      <w:r w:rsidR="00A924A4">
        <w:rPr>
          <w:noProof/>
        </w:rPr>
        <w:t>ue</w:t>
      </w:r>
      <w:r>
        <w:t xml:space="preserve"> but it offers more versati</w:t>
      </w:r>
      <w:r w:rsidR="00C750FC">
        <w:t>lity and customisation options and is designed to intuitively take input from multiple text boxes.</w:t>
      </w:r>
    </w:p>
    <w:p w:rsidR="00C750FC" w:rsidRDefault="00C750FC" w:rsidP="00256F50"/>
    <w:p w:rsidR="00C750FC" w:rsidRDefault="00C750FC" w:rsidP="00256F50"/>
    <w:p w:rsidR="00C750FC" w:rsidRDefault="00C750FC" w:rsidP="00256F50"/>
    <w:p w:rsidR="00C750FC" w:rsidRDefault="00C750FC" w:rsidP="00256F50"/>
    <w:p w:rsidR="00C750FC" w:rsidRDefault="00C750FC" w:rsidP="00256F50"/>
    <w:p w:rsidR="00C750FC" w:rsidRDefault="00C750FC" w:rsidP="00256F50"/>
    <w:p w:rsidR="00C750FC" w:rsidRDefault="00C750FC" w:rsidP="00256F50"/>
    <w:p w:rsidR="00C750FC" w:rsidRDefault="00C750FC" w:rsidP="00256F50"/>
    <w:p w:rsidR="00C750FC" w:rsidRDefault="00C750FC" w:rsidP="00256F50"/>
    <w:p w:rsidR="00C750FC" w:rsidRPr="00256F50" w:rsidRDefault="00C750FC" w:rsidP="00256F50"/>
    <w:p w:rsidR="003C0155" w:rsidRDefault="005E2089" w:rsidP="003C0155">
      <w:pPr>
        <w:pStyle w:val="Heading1"/>
      </w:pPr>
      <w:bookmarkStart w:id="11" w:name="_Toc508856151"/>
      <w:r>
        <w:t xml:space="preserve">Critical </w:t>
      </w:r>
      <w:r w:rsidR="003C0155">
        <w:t>Evaluation</w:t>
      </w:r>
      <w:bookmarkEnd w:id="11"/>
    </w:p>
    <w:p w:rsidR="003C0155" w:rsidRDefault="00506ABD" w:rsidP="003C0155">
      <w:r>
        <w:t>The app is far from perfect and there are a vast number of features that were planned to be implemented but that unfortunately have not yet been developed. Some of the features that would be planned for future development</w:t>
      </w:r>
      <w:r w:rsidR="00EE0D29">
        <w:t xml:space="preserve"> and improvements that could be made</w:t>
      </w:r>
      <w:r>
        <w:t xml:space="preserve"> if the app were to be continued are;</w:t>
      </w:r>
    </w:p>
    <w:p w:rsidR="00506ABD" w:rsidRDefault="00506ABD" w:rsidP="00506ABD">
      <w:pPr>
        <w:pStyle w:val="ListParagraph"/>
        <w:numPr>
          <w:ilvl w:val="0"/>
          <w:numId w:val="1"/>
        </w:numPr>
      </w:pPr>
      <w:r>
        <w:t>The menu would be extended, the current menu data is merely a placeholder to show what would be expected in the app.</w:t>
      </w:r>
    </w:p>
    <w:p w:rsidR="00506ABD" w:rsidRDefault="00506ABD" w:rsidP="00506ABD">
      <w:pPr>
        <w:pStyle w:val="ListParagraph"/>
        <w:numPr>
          <w:ilvl w:val="0"/>
          <w:numId w:val="1"/>
        </w:numPr>
      </w:pPr>
      <w:r>
        <w:t>Password reset function – this would send a text to the registered number to reset the password</w:t>
      </w:r>
      <w:r w:rsidR="00A924A4">
        <w:t>, however,</w:t>
      </w:r>
      <w:r>
        <w:t xml:space="preserve"> this requires a paid service and would only be implemented if the app was to be released.</w:t>
      </w:r>
    </w:p>
    <w:p w:rsidR="00506ABD" w:rsidRDefault="00506ABD" w:rsidP="00506ABD">
      <w:pPr>
        <w:pStyle w:val="ListParagraph"/>
        <w:numPr>
          <w:ilvl w:val="0"/>
          <w:numId w:val="1"/>
        </w:numPr>
      </w:pPr>
      <w:r>
        <w:t>There would be a staff log in so that they can get the users orders and update the order status.</w:t>
      </w:r>
    </w:p>
    <w:p w:rsidR="00506ABD" w:rsidRDefault="00506ABD" w:rsidP="00506ABD">
      <w:pPr>
        <w:pStyle w:val="ListParagraph"/>
        <w:numPr>
          <w:ilvl w:val="0"/>
          <w:numId w:val="1"/>
        </w:numPr>
      </w:pPr>
      <w:r>
        <w:t>Upon confirming the order the app should ask for</w:t>
      </w:r>
      <w:r w:rsidR="00A924A4">
        <w:t xml:space="preserve"> a street</w:t>
      </w:r>
      <w:r>
        <w:t>, house number, postcode etc. separately instead of one line for the delivery.</w:t>
      </w:r>
    </w:p>
    <w:p w:rsidR="00506ABD" w:rsidRDefault="00506ABD" w:rsidP="00506ABD">
      <w:pPr>
        <w:pStyle w:val="ListParagraph"/>
        <w:numPr>
          <w:ilvl w:val="0"/>
          <w:numId w:val="1"/>
        </w:numPr>
      </w:pPr>
      <w:r>
        <w:t>Allow the users to add certain items to their favourites list.</w:t>
      </w:r>
    </w:p>
    <w:p w:rsidR="00506ABD" w:rsidRDefault="00506ABD" w:rsidP="00506ABD">
      <w:pPr>
        <w:pStyle w:val="ListParagraph"/>
        <w:numPr>
          <w:ilvl w:val="0"/>
          <w:numId w:val="1"/>
        </w:numPr>
      </w:pPr>
      <w:r>
        <w:t xml:space="preserve">Allow users to see other peoples orders in their area, </w:t>
      </w:r>
      <w:r w:rsidR="00EE0D29">
        <w:t>this would only show the food ordered it would not give the delivery address.</w:t>
      </w:r>
    </w:p>
    <w:p w:rsidR="00EE0D29" w:rsidRDefault="00EE0D29" w:rsidP="00506ABD">
      <w:pPr>
        <w:pStyle w:val="ListParagraph"/>
        <w:numPr>
          <w:ilvl w:val="0"/>
          <w:numId w:val="1"/>
        </w:numPr>
      </w:pPr>
      <w:r>
        <w:t xml:space="preserve">Add a payment system, </w:t>
      </w:r>
      <w:r w:rsidRPr="00A924A4">
        <w:rPr>
          <w:noProof/>
        </w:rPr>
        <w:t>obviously</w:t>
      </w:r>
      <w:r w:rsidR="00A924A4">
        <w:rPr>
          <w:noProof/>
        </w:rPr>
        <w:t>,</w:t>
      </w:r>
      <w:r>
        <w:t xml:space="preserve"> the users need to be able to pay for the food, at the moment this step is skipped.</w:t>
      </w:r>
    </w:p>
    <w:p w:rsidR="00EE0D29" w:rsidRDefault="00EE0D29" w:rsidP="00EE0D29">
      <w:pPr>
        <w:pStyle w:val="ListParagraph"/>
        <w:numPr>
          <w:ilvl w:val="0"/>
          <w:numId w:val="1"/>
        </w:numPr>
      </w:pPr>
      <w:r>
        <w:t xml:space="preserve">Allow logging in with Facebook and Google, large numbers of apps allow users to log in with their social media accounts so they don’t have to have any usernames or passwords to remember </w:t>
      </w:r>
      <w:r w:rsidRPr="00A924A4">
        <w:rPr>
          <w:noProof/>
        </w:rPr>
        <w:t>for</w:t>
      </w:r>
      <w:r>
        <w:t xml:space="preserve"> the app. </w:t>
      </w:r>
    </w:p>
    <w:p w:rsidR="00EE0D29" w:rsidRDefault="00EE0D29" w:rsidP="00EE0D29">
      <w:pPr>
        <w:pStyle w:val="ListParagraph"/>
        <w:numPr>
          <w:ilvl w:val="0"/>
          <w:numId w:val="1"/>
        </w:numPr>
      </w:pPr>
      <w:r>
        <w:lastRenderedPageBreak/>
        <w:t xml:space="preserve">Share the order to social media. People like to share so a simple “I just ordered item A, item B &amp; item C using FoodOrder” could be shared via facebook, twitter, google+ etc. at the </w:t>
      </w:r>
      <w:r w:rsidRPr="00A924A4">
        <w:rPr>
          <w:noProof/>
        </w:rPr>
        <w:t>user</w:t>
      </w:r>
      <w:r w:rsidR="00A924A4">
        <w:rPr>
          <w:noProof/>
        </w:rPr>
        <w:t>'</w:t>
      </w:r>
      <w:r w:rsidRPr="00A924A4">
        <w:rPr>
          <w:noProof/>
        </w:rPr>
        <w:t>s</w:t>
      </w:r>
      <w:r>
        <w:t xml:space="preserve"> request.</w:t>
      </w:r>
    </w:p>
    <w:p w:rsidR="00EE0D29" w:rsidRDefault="00EE0D29" w:rsidP="00EE0D29">
      <w:pPr>
        <w:pStyle w:val="ListParagraph"/>
        <w:numPr>
          <w:ilvl w:val="0"/>
          <w:numId w:val="1"/>
        </w:numPr>
      </w:pPr>
      <w:r>
        <w:t xml:space="preserve">The user interface could be greatly improved, as most of the buttons and images are quite large there isn’t a lot of information on the screen at one time. If we compare FoodOrder to JustEat the difference is huge in this respect. JustEat does not use large images, </w:t>
      </w:r>
      <w:r w:rsidRPr="00A924A4">
        <w:rPr>
          <w:noProof/>
        </w:rPr>
        <w:t>instead</w:t>
      </w:r>
      <w:r w:rsidR="00A924A4">
        <w:rPr>
          <w:noProof/>
        </w:rPr>
        <w:t>,</w:t>
      </w:r>
      <w:r>
        <w:t xml:space="preserve"> it has a small image representing the business</w:t>
      </w:r>
      <w:r w:rsidR="0089658E">
        <w:t xml:space="preserve"> with its name and rating. Also on their menu </w:t>
      </w:r>
      <w:r w:rsidR="0089658E" w:rsidRPr="00A924A4">
        <w:rPr>
          <w:noProof/>
        </w:rPr>
        <w:t>pages</w:t>
      </w:r>
      <w:r w:rsidR="00A924A4">
        <w:rPr>
          <w:noProof/>
        </w:rPr>
        <w:t>,</w:t>
      </w:r>
      <w:r w:rsidR="0089658E">
        <w:t xml:space="preserve"> they have a wall of </w:t>
      </w:r>
      <w:r w:rsidR="0089658E" w:rsidRPr="00A924A4">
        <w:rPr>
          <w:noProof/>
        </w:rPr>
        <w:t>drop</w:t>
      </w:r>
      <w:r w:rsidR="00A924A4">
        <w:rPr>
          <w:noProof/>
        </w:rPr>
        <w:t>-</w:t>
      </w:r>
      <w:r w:rsidR="0089658E" w:rsidRPr="00A924A4">
        <w:rPr>
          <w:noProof/>
        </w:rPr>
        <w:t>down</w:t>
      </w:r>
      <w:r w:rsidR="0089658E">
        <w:t xml:space="preserve"> menus for the food groups which isn’t necessarily a good thing. Somewhere in between the two would be more ideal. The images </w:t>
      </w:r>
      <w:r w:rsidR="0089658E" w:rsidRPr="00A924A4">
        <w:rPr>
          <w:noProof/>
        </w:rPr>
        <w:t>below</w:t>
      </w:r>
      <w:r w:rsidR="0089658E">
        <w:t xml:space="preserve"> show JustEat’s approach.</w:t>
      </w:r>
    </w:p>
    <w:p w:rsidR="0089658E" w:rsidRDefault="0089658E" w:rsidP="0089658E">
      <w:pPr>
        <w:ind w:left="360"/>
      </w:pPr>
      <w:r>
        <w:rPr>
          <w:noProof/>
          <w:lang w:eastAsia="en-GB"/>
        </w:rPr>
        <w:drawing>
          <wp:anchor distT="0" distB="0" distL="114300" distR="114300" simplePos="0" relativeHeight="251667456" behindDoc="1" locked="0" layoutInCell="1" allowOverlap="1">
            <wp:simplePos x="0" y="0"/>
            <wp:positionH relativeFrom="column">
              <wp:posOffset>1675130</wp:posOffset>
            </wp:positionH>
            <wp:positionV relativeFrom="paragraph">
              <wp:posOffset>19685</wp:posOffset>
            </wp:positionV>
            <wp:extent cx="1466215" cy="2605405"/>
            <wp:effectExtent l="0" t="0" r="635" b="4445"/>
            <wp:wrapTight wrapText="bothSides">
              <wp:wrapPolygon edited="0">
                <wp:start x="0" y="0"/>
                <wp:lineTo x="0" y="21479"/>
                <wp:lineTo x="21329" y="21479"/>
                <wp:lineTo x="2132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justeatmenu.JPG"/>
                    <pic:cNvPicPr/>
                  </pic:nvPicPr>
                  <pic:blipFill>
                    <a:blip r:embed="rId16">
                      <a:extLst>
                        <a:ext uri="{28A0092B-C50C-407E-A947-70E740481C1C}">
                          <a14:useLocalDpi xmlns:a14="http://schemas.microsoft.com/office/drawing/2010/main" val="0"/>
                        </a:ext>
                      </a:extLst>
                    </a:blip>
                    <a:stretch>
                      <a:fillRect/>
                    </a:stretch>
                  </pic:blipFill>
                  <pic:spPr>
                    <a:xfrm>
                      <a:off x="0" y="0"/>
                      <a:ext cx="1466215" cy="260540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6432" behindDoc="1" locked="0" layoutInCell="1" allowOverlap="1">
            <wp:simplePos x="0" y="0"/>
            <wp:positionH relativeFrom="column">
              <wp:posOffset>232410</wp:posOffset>
            </wp:positionH>
            <wp:positionV relativeFrom="paragraph">
              <wp:posOffset>3810</wp:posOffset>
            </wp:positionV>
            <wp:extent cx="1495425" cy="2632075"/>
            <wp:effectExtent l="0" t="0" r="9525" b="0"/>
            <wp:wrapTight wrapText="bothSides">
              <wp:wrapPolygon edited="0">
                <wp:start x="0" y="0"/>
                <wp:lineTo x="0" y="21418"/>
                <wp:lineTo x="21462" y="21418"/>
                <wp:lineTo x="2146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justeat.JPG"/>
                    <pic:cNvPicPr/>
                  </pic:nvPicPr>
                  <pic:blipFill>
                    <a:blip r:embed="rId17">
                      <a:extLst>
                        <a:ext uri="{28A0092B-C50C-407E-A947-70E740481C1C}">
                          <a14:useLocalDpi xmlns:a14="http://schemas.microsoft.com/office/drawing/2010/main" val="0"/>
                        </a:ext>
                      </a:extLst>
                    </a:blip>
                    <a:stretch>
                      <a:fillRect/>
                    </a:stretch>
                  </pic:blipFill>
                  <pic:spPr>
                    <a:xfrm>
                      <a:off x="0" y="0"/>
                      <a:ext cx="1495425" cy="2632075"/>
                    </a:xfrm>
                    <a:prstGeom prst="rect">
                      <a:avLst/>
                    </a:prstGeom>
                  </pic:spPr>
                </pic:pic>
              </a:graphicData>
            </a:graphic>
            <wp14:sizeRelH relativeFrom="margin">
              <wp14:pctWidth>0</wp14:pctWidth>
            </wp14:sizeRelH>
            <wp14:sizeRelV relativeFrom="margin">
              <wp14:pctHeight>0</wp14:pctHeight>
            </wp14:sizeRelV>
          </wp:anchor>
        </w:drawing>
      </w:r>
    </w:p>
    <w:p w:rsidR="0089658E" w:rsidRDefault="0089658E" w:rsidP="003C0155">
      <w:pPr>
        <w:pStyle w:val="Heading1"/>
      </w:pPr>
    </w:p>
    <w:p w:rsidR="0089658E" w:rsidRDefault="0089658E" w:rsidP="003C0155">
      <w:pPr>
        <w:pStyle w:val="Heading1"/>
      </w:pPr>
    </w:p>
    <w:p w:rsidR="0089658E" w:rsidRDefault="0089658E" w:rsidP="003C0155">
      <w:pPr>
        <w:pStyle w:val="Heading1"/>
      </w:pPr>
    </w:p>
    <w:p w:rsidR="0089658E" w:rsidRDefault="0089658E" w:rsidP="003C0155">
      <w:pPr>
        <w:pStyle w:val="Heading1"/>
      </w:pPr>
    </w:p>
    <w:p w:rsidR="0089658E" w:rsidRPr="0089658E" w:rsidRDefault="0089658E" w:rsidP="0089658E"/>
    <w:p w:rsidR="00684ABE" w:rsidRDefault="003C0155" w:rsidP="003C0155">
      <w:pPr>
        <w:pStyle w:val="Heading1"/>
      </w:pPr>
      <w:bookmarkStart w:id="12" w:name="_Toc508856152"/>
      <w:r>
        <w:t>Personal Evaluation</w:t>
      </w:r>
      <w:bookmarkEnd w:id="12"/>
    </w:p>
    <w:p w:rsidR="00CF3403" w:rsidRDefault="00A924A4">
      <w:pPr>
        <w:rPr>
          <w:noProof/>
        </w:rPr>
      </w:pPr>
      <w:r>
        <w:rPr>
          <w:noProof/>
        </w:rPr>
        <w:t>The app development process has greatly increased my java and android development skills from next to none to the point where I have produced a fairly functional app. When choosing what app to develop I attempted to pick an app that would incorporate functions and services th</w:t>
      </w:r>
      <w:r w:rsidR="00CF3403">
        <w:rPr>
          <w:noProof/>
        </w:rPr>
        <w:t>at had not been covered in labs.</w:t>
      </w:r>
      <w:r>
        <w:rPr>
          <w:noProof/>
        </w:rPr>
        <w:t xml:space="preserve"> I</w:t>
      </w:r>
      <w:r w:rsidR="00CF3403">
        <w:rPr>
          <w:noProof/>
        </w:rPr>
        <w:t xml:space="preserve"> decided to do</w:t>
      </w:r>
      <w:r>
        <w:rPr>
          <w:noProof/>
        </w:rPr>
        <w:t xml:space="preserve"> this because I</w:t>
      </w:r>
      <w:r w:rsidR="00CF3403">
        <w:rPr>
          <w:noProof/>
        </w:rPr>
        <w:t xml:space="preserve"> wanted to challenge myself, however that may not have been the best idea in retrospect. In many areas of that app I was ‘going in blind’ without a base knowledge on how to do exactly what I wanted, this forced me to spend hours researching the task and how it could be solved. This caused a knock on effect and cause a time issue for the app, as outlined in the previous section there are a lot of features that I would have like to implement but couldn’t within the time frame.</w:t>
      </w:r>
    </w:p>
    <w:p w:rsidR="00CF3403" w:rsidRDefault="00CF3403">
      <w:r>
        <w:t xml:space="preserve">Overall I feel my performance from start to finish was not as effective as it could have been. For instance the logo for the app which although I am happy with and feel that it fits the app well, it did take many hours to create. This time could have been better spent coding the app. I also feel like my planning was sub-par, numerous times during the process I was forced to </w:t>
      </w:r>
      <w:r w:rsidRPr="007549A4">
        <w:rPr>
          <w:noProof/>
        </w:rPr>
        <w:t>restructure</w:t>
      </w:r>
      <w:r>
        <w:t xml:space="preserve"> layouts, change databases and redesign whole sections because I tried to rush some aspects which backfired.</w:t>
      </w:r>
    </w:p>
    <w:p w:rsidR="00684ABE" w:rsidRDefault="00CF3403">
      <w:pPr>
        <w:rPr>
          <w:rFonts w:asciiTheme="majorHAnsi" w:eastAsiaTheme="majorEastAsia" w:hAnsiTheme="majorHAnsi" w:cstheme="majorBidi"/>
          <w:color w:val="1F4E79" w:themeColor="accent1" w:themeShade="80"/>
          <w:sz w:val="36"/>
          <w:szCs w:val="36"/>
        </w:rPr>
      </w:pPr>
      <w:r>
        <w:t xml:space="preserve">I also decided to use quite a few libraries for things that could be achieved using the native android libraries. </w:t>
      </w:r>
      <w:r w:rsidR="004D313F">
        <w:t>Most of the libraries used were for user interface improvements which do help with the aesthetics of the app and have also helped me to learn how to work with multiple libraries that sometimes don’t like to get along.</w:t>
      </w:r>
      <w:r w:rsidR="00684ABE">
        <w:br w:type="page"/>
      </w:r>
    </w:p>
    <w:p w:rsidR="003C0155" w:rsidRDefault="003C0155" w:rsidP="003C0155">
      <w:pPr>
        <w:pStyle w:val="Heading1"/>
      </w:pPr>
      <w:bookmarkStart w:id="13" w:name="_Toc508856153"/>
      <w:r>
        <w:lastRenderedPageBreak/>
        <w:t>References</w:t>
      </w:r>
      <w:bookmarkEnd w:id="13"/>
    </w:p>
    <w:p w:rsidR="00EB2BD4" w:rsidRPr="00EB2BD4" w:rsidRDefault="00EB2BD4" w:rsidP="00EB2BD4">
      <w:r>
        <w:t>The main sources of information used were java programming forums and android developer forums. These paired with demonstrations and informational videos from YouTube provided the information required for the project.</w:t>
      </w:r>
    </w:p>
    <w:p w:rsidR="003C0155" w:rsidRDefault="00A924A4" w:rsidP="003C0155">
      <w:hyperlink r:id="rId18" w:history="1">
        <w:r w:rsidR="003C0155" w:rsidRPr="00584B1D">
          <w:rPr>
            <w:rStyle w:val="Hyperlink"/>
          </w:rPr>
          <w:t>http://www.dreamincode.net/forums/forum/32-java/</w:t>
        </w:r>
      </w:hyperlink>
    </w:p>
    <w:p w:rsidR="003C0155" w:rsidRDefault="00A924A4" w:rsidP="003C0155">
      <w:hyperlink r:id="rId19" w:history="1">
        <w:r w:rsidR="003C0155" w:rsidRPr="00584B1D">
          <w:rPr>
            <w:rStyle w:val="Hyperlink"/>
          </w:rPr>
          <w:t>http://www.javaprogrammingforums.com/</w:t>
        </w:r>
      </w:hyperlink>
    </w:p>
    <w:p w:rsidR="003C0155" w:rsidRDefault="00A924A4" w:rsidP="003C0155">
      <w:hyperlink r:id="rId20" w:history="1">
        <w:r w:rsidR="003C0155" w:rsidRPr="00584B1D">
          <w:rPr>
            <w:rStyle w:val="Hyperlink"/>
          </w:rPr>
          <w:t>https://www.java-forums.org/forum.php</w:t>
        </w:r>
      </w:hyperlink>
    </w:p>
    <w:p w:rsidR="003C0155" w:rsidRDefault="00A924A4" w:rsidP="003C0155">
      <w:hyperlink r:id="rId21" w:history="1">
        <w:r w:rsidR="003C0155" w:rsidRPr="00584B1D">
          <w:rPr>
            <w:rStyle w:val="Hyperlink"/>
          </w:rPr>
          <w:t>https://androidforums.com/forums/android-development.28/</w:t>
        </w:r>
      </w:hyperlink>
    </w:p>
    <w:p w:rsidR="003C0155" w:rsidRDefault="00A924A4" w:rsidP="003C0155">
      <w:hyperlink r:id="rId22" w:history="1">
        <w:r w:rsidR="003C0155" w:rsidRPr="00584B1D">
          <w:rPr>
            <w:rStyle w:val="Hyperlink"/>
          </w:rPr>
          <w:t>https://www.androidpit.com/forum/android-developer-forum-general/recent</w:t>
        </w:r>
      </w:hyperlink>
    </w:p>
    <w:p w:rsidR="00EB2BD4" w:rsidRDefault="00A924A4" w:rsidP="003C0155">
      <w:hyperlink r:id="rId23" w:history="1">
        <w:r w:rsidR="003C0155" w:rsidRPr="00584B1D">
          <w:rPr>
            <w:rStyle w:val="Hyperlink"/>
          </w:rPr>
          <w:t>https://developer.android.com/support.html</w:t>
        </w:r>
      </w:hyperlink>
    </w:p>
    <w:p w:rsidR="00EB2BD4" w:rsidRDefault="00A924A4" w:rsidP="003C0155">
      <w:hyperlink r:id="rId24" w:history="1">
        <w:r w:rsidR="00EB2BD4" w:rsidRPr="00584B1D">
          <w:rPr>
            <w:rStyle w:val="Hyperlink"/>
          </w:rPr>
          <w:t>https://www.tutorialspoint.com/android/index.htm</w:t>
        </w:r>
      </w:hyperlink>
    </w:p>
    <w:p w:rsidR="003C0155" w:rsidRDefault="00A924A4" w:rsidP="003C0155">
      <w:hyperlink r:id="rId25" w:history="1">
        <w:r w:rsidR="003C0155" w:rsidRPr="00584B1D">
          <w:rPr>
            <w:rStyle w:val="Hyperlink"/>
          </w:rPr>
          <w:t>https://stackoverflow.com/</w:t>
        </w:r>
      </w:hyperlink>
    </w:p>
    <w:p w:rsidR="00EB2BD4" w:rsidRDefault="00A924A4" w:rsidP="003C0155">
      <w:hyperlink r:id="rId26" w:history="1">
        <w:r w:rsidR="00EB2BD4" w:rsidRPr="00584B1D">
          <w:rPr>
            <w:rStyle w:val="Hyperlink"/>
          </w:rPr>
          <w:t>https://www.youtube.com</w:t>
        </w:r>
      </w:hyperlink>
    </w:p>
    <w:p w:rsidR="00EB2BD4" w:rsidRDefault="00EB2BD4" w:rsidP="003C0155"/>
    <w:p w:rsidR="00EB2BD4" w:rsidRDefault="00EB2BD4" w:rsidP="003C0155">
      <w:r>
        <w:t>Links to external</w:t>
      </w:r>
      <w:r w:rsidR="007A75B8">
        <w:t xml:space="preserve"> </w:t>
      </w:r>
      <w:r w:rsidR="007A75B8" w:rsidRPr="007549A4">
        <w:rPr>
          <w:noProof/>
        </w:rPr>
        <w:t>third</w:t>
      </w:r>
      <w:r w:rsidR="007549A4">
        <w:rPr>
          <w:noProof/>
        </w:rPr>
        <w:t>-</w:t>
      </w:r>
      <w:r w:rsidR="007A75B8" w:rsidRPr="007549A4">
        <w:rPr>
          <w:noProof/>
        </w:rPr>
        <w:t>party</w:t>
      </w:r>
      <w:r>
        <w:t xml:space="preserve"> libraries used:</w:t>
      </w:r>
    </w:p>
    <w:p w:rsidR="00EB2BD4" w:rsidRDefault="00461968" w:rsidP="003C0155">
      <w:r>
        <w:t>Google Fireb</w:t>
      </w:r>
      <w:r w:rsidR="00EB2BD4">
        <w:t xml:space="preserve">ase – </w:t>
      </w:r>
      <w:r w:rsidR="00EB2BD4" w:rsidRPr="007549A4">
        <w:rPr>
          <w:noProof/>
        </w:rPr>
        <w:t>database</w:t>
      </w:r>
      <w:r w:rsidR="00EB2BD4">
        <w:t xml:space="preserve"> used</w:t>
      </w:r>
    </w:p>
    <w:p w:rsidR="00EB2BD4" w:rsidRDefault="00A924A4" w:rsidP="003C0155">
      <w:hyperlink r:id="rId27" w:history="1">
        <w:r w:rsidR="00EB2BD4" w:rsidRPr="00584B1D">
          <w:rPr>
            <w:rStyle w:val="Hyperlink"/>
          </w:rPr>
          <w:t>https://firebase.google.com/docs/android/setup?authuser=0</w:t>
        </w:r>
      </w:hyperlink>
    </w:p>
    <w:p w:rsidR="00821C9B" w:rsidRDefault="00821C9B" w:rsidP="003C0155"/>
    <w:p w:rsidR="007A75B8" w:rsidRDefault="007A75B8" w:rsidP="003C0155">
      <w:r>
        <w:t>Paper – useful tool for easily writing data</w:t>
      </w:r>
      <w:r w:rsidR="00461968">
        <w:t xml:space="preserve"> to the device</w:t>
      </w:r>
    </w:p>
    <w:p w:rsidR="007A75B8" w:rsidRDefault="00A924A4" w:rsidP="003C0155">
      <w:hyperlink r:id="rId28" w:history="1">
        <w:r w:rsidR="007A75B8" w:rsidRPr="00584B1D">
          <w:rPr>
            <w:rStyle w:val="Hyperlink"/>
          </w:rPr>
          <w:t>https://github.com/pilgr/Paper</w:t>
        </w:r>
      </w:hyperlink>
    </w:p>
    <w:p w:rsidR="00821C9B" w:rsidRDefault="00821C9B" w:rsidP="003C0155"/>
    <w:p w:rsidR="007A75B8" w:rsidRDefault="007A75B8" w:rsidP="007A75B8">
      <w:r>
        <w:t>Picasso – Image downloading and caching</w:t>
      </w:r>
    </w:p>
    <w:p w:rsidR="007A75B8" w:rsidRDefault="00A924A4" w:rsidP="007A75B8">
      <w:hyperlink r:id="rId29" w:history="1">
        <w:r w:rsidR="007A75B8" w:rsidRPr="00584B1D">
          <w:rPr>
            <w:rStyle w:val="Hyperlink"/>
          </w:rPr>
          <w:t>https://github.com/square/picasso</w:t>
        </w:r>
      </w:hyperlink>
    </w:p>
    <w:p w:rsidR="00821C9B" w:rsidRDefault="00821C9B" w:rsidP="007A75B8"/>
    <w:p w:rsidR="007A75B8" w:rsidRDefault="007A75B8" w:rsidP="003C0155">
      <w:r>
        <w:t>SQLite asset helper – used to write data to SQLite DB</w:t>
      </w:r>
    </w:p>
    <w:p w:rsidR="007A75B8" w:rsidRDefault="00A924A4" w:rsidP="003C0155">
      <w:hyperlink r:id="rId30" w:history="1">
        <w:r w:rsidR="007A75B8" w:rsidRPr="00584B1D">
          <w:rPr>
            <w:rStyle w:val="Hyperlink"/>
          </w:rPr>
          <w:t>https://github.com/jgilfelt/android-sqlite-asset-helper</w:t>
        </w:r>
      </w:hyperlink>
    </w:p>
    <w:p w:rsidR="00821C9B" w:rsidRDefault="00821C9B" w:rsidP="003C0155"/>
    <w:p w:rsidR="007A75B8" w:rsidRDefault="007A75B8" w:rsidP="003C0155">
      <w:r>
        <w:t>MaterialEditText – Highly customisable edit text box – UI Improvement</w:t>
      </w:r>
    </w:p>
    <w:p w:rsidR="007A75B8" w:rsidRDefault="00A924A4" w:rsidP="003C0155">
      <w:hyperlink r:id="rId31" w:history="1">
        <w:r w:rsidR="007A75B8" w:rsidRPr="00584B1D">
          <w:rPr>
            <w:rStyle w:val="Hyperlink"/>
          </w:rPr>
          <w:t>https://github.com/rengwuxian/MaterialEditText</w:t>
        </w:r>
      </w:hyperlink>
    </w:p>
    <w:p w:rsidR="00821C9B" w:rsidRDefault="00821C9B" w:rsidP="003C0155"/>
    <w:p w:rsidR="00EB2BD4" w:rsidRDefault="00EB2BD4" w:rsidP="003C0155">
      <w:r>
        <w:t xml:space="preserve">Spots-dialog </w:t>
      </w:r>
      <w:r w:rsidR="007A75B8">
        <w:t>–</w:t>
      </w:r>
      <w:r>
        <w:t xml:space="preserve"> </w:t>
      </w:r>
      <w:r w:rsidR="007A75B8">
        <w:t>Dialog box – UI improvement</w:t>
      </w:r>
    </w:p>
    <w:p w:rsidR="007A75B8" w:rsidRDefault="00A924A4" w:rsidP="003C0155">
      <w:hyperlink r:id="rId32" w:history="1">
        <w:r w:rsidR="007A75B8" w:rsidRPr="00584B1D">
          <w:rPr>
            <w:rStyle w:val="Hyperlink"/>
          </w:rPr>
          <w:t>https://github.com/d-max/spots-dialog</w:t>
        </w:r>
      </w:hyperlink>
    </w:p>
    <w:p w:rsidR="00821C9B" w:rsidRDefault="00821C9B" w:rsidP="003C0155"/>
    <w:p w:rsidR="007A75B8" w:rsidRDefault="007A75B8" w:rsidP="003C0155">
      <w:r>
        <w:t>LikeButton – previously called FlatButton – Customisable buttons – UI Improvement</w:t>
      </w:r>
    </w:p>
    <w:p w:rsidR="007A75B8" w:rsidRDefault="00A924A4" w:rsidP="003C0155">
      <w:hyperlink r:id="rId33" w:history="1">
        <w:r w:rsidR="007A75B8" w:rsidRPr="00584B1D">
          <w:rPr>
            <w:rStyle w:val="Hyperlink"/>
          </w:rPr>
          <w:t>https://github.com/jd-alexander/LikeButton</w:t>
        </w:r>
      </w:hyperlink>
    </w:p>
    <w:p w:rsidR="00821C9B" w:rsidRDefault="00821C9B" w:rsidP="003C0155"/>
    <w:p w:rsidR="007A75B8" w:rsidRDefault="007A75B8" w:rsidP="003C0155">
      <w:r>
        <w:t>ElegantNumberButton – incremental numbers under edit text box – UI Improvement</w:t>
      </w:r>
    </w:p>
    <w:p w:rsidR="007A75B8" w:rsidRDefault="00A924A4" w:rsidP="003C0155">
      <w:hyperlink r:id="rId34" w:history="1">
        <w:r w:rsidR="007A75B8" w:rsidRPr="00584B1D">
          <w:rPr>
            <w:rStyle w:val="Hyperlink"/>
          </w:rPr>
          <w:t>https://github.com/ashik94vc/ElegantNumberButton</w:t>
        </w:r>
      </w:hyperlink>
    </w:p>
    <w:p w:rsidR="00821C9B" w:rsidRDefault="00821C9B" w:rsidP="003C0155"/>
    <w:p w:rsidR="00821C9B" w:rsidRDefault="00821C9B" w:rsidP="003C0155">
      <w:r>
        <w:t>TextDrawable – Extends the drawable class for more functionality – UI Improvements</w:t>
      </w:r>
    </w:p>
    <w:p w:rsidR="00821C9B" w:rsidRDefault="00A924A4" w:rsidP="003C0155">
      <w:hyperlink r:id="rId35" w:history="1">
        <w:r w:rsidR="00821C9B" w:rsidRPr="00584B1D">
          <w:rPr>
            <w:rStyle w:val="Hyperlink"/>
          </w:rPr>
          <w:t>https://github.com/amulyakhare/TextDrawable</w:t>
        </w:r>
      </w:hyperlink>
    </w:p>
    <w:p w:rsidR="00821C9B" w:rsidRDefault="00821C9B" w:rsidP="003C0155"/>
    <w:p w:rsidR="00821C9B" w:rsidRDefault="00821C9B" w:rsidP="003C0155">
      <w:r>
        <w:t>Material – Easily useable animations – UI Improvements</w:t>
      </w:r>
    </w:p>
    <w:p w:rsidR="003C0155" w:rsidRPr="003C0155" w:rsidRDefault="00A924A4" w:rsidP="003C0155">
      <w:hyperlink r:id="rId36" w:history="1">
        <w:r w:rsidR="00821C9B" w:rsidRPr="00584B1D">
          <w:rPr>
            <w:rStyle w:val="Hyperlink"/>
          </w:rPr>
          <w:t>https://github.com/rey5137/material</w:t>
        </w:r>
      </w:hyperlink>
    </w:p>
    <w:sectPr w:rsidR="003C0155" w:rsidRPr="003C0155" w:rsidSect="00276F63">
      <w:footerReference w:type="default" r:id="rId3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7E91" w:rsidRDefault="009D7E91" w:rsidP="003B0DB4">
      <w:pPr>
        <w:spacing w:after="0" w:line="240" w:lineRule="auto"/>
      </w:pPr>
      <w:r>
        <w:separator/>
      </w:r>
    </w:p>
  </w:endnote>
  <w:endnote w:type="continuationSeparator" w:id="0">
    <w:p w:rsidR="009D7E91" w:rsidRDefault="009D7E91" w:rsidP="003B0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731482"/>
      <w:docPartObj>
        <w:docPartGallery w:val="Page Numbers (Bottom of Page)"/>
        <w:docPartUnique/>
      </w:docPartObj>
    </w:sdtPr>
    <w:sdtEndPr>
      <w:rPr>
        <w:color w:val="7F7F7F" w:themeColor="background1" w:themeShade="7F"/>
        <w:spacing w:val="60"/>
      </w:rPr>
    </w:sdtEndPr>
    <w:sdtContent>
      <w:p w:rsidR="00A924A4" w:rsidRDefault="00A924A4">
        <w:pPr>
          <w:pStyle w:val="Footer"/>
          <w:pBdr>
            <w:top w:val="single" w:sz="4" w:space="1" w:color="D9D9D9" w:themeColor="background1" w:themeShade="D9"/>
          </w:pBdr>
          <w:jc w:val="right"/>
        </w:pPr>
        <w:r>
          <w:fldChar w:fldCharType="begin"/>
        </w:r>
        <w:r>
          <w:instrText xml:space="preserve"> PAGE   \* MERGEFORMAT </w:instrText>
        </w:r>
        <w:r>
          <w:fldChar w:fldCharType="separate"/>
        </w:r>
        <w:r w:rsidR="007549A4">
          <w:rPr>
            <w:noProof/>
          </w:rPr>
          <w:t>5</w:t>
        </w:r>
        <w:r>
          <w:rPr>
            <w:noProof/>
          </w:rPr>
          <w:fldChar w:fldCharType="end"/>
        </w:r>
        <w:r>
          <w:t xml:space="preserve"> | </w:t>
        </w:r>
        <w:r>
          <w:rPr>
            <w:color w:val="7F7F7F" w:themeColor="background1" w:themeShade="7F"/>
            <w:spacing w:val="60"/>
          </w:rPr>
          <w:t>Page</w:t>
        </w:r>
      </w:p>
    </w:sdtContent>
  </w:sdt>
  <w:p w:rsidR="00A924A4" w:rsidRDefault="00A924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7E91" w:rsidRDefault="009D7E91" w:rsidP="003B0DB4">
      <w:pPr>
        <w:spacing w:after="0" w:line="240" w:lineRule="auto"/>
      </w:pPr>
      <w:r>
        <w:separator/>
      </w:r>
    </w:p>
  </w:footnote>
  <w:footnote w:type="continuationSeparator" w:id="0">
    <w:p w:rsidR="009D7E91" w:rsidRDefault="009D7E91" w:rsidP="003B0D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3A3060"/>
    <w:multiLevelType w:val="hybridMultilevel"/>
    <w:tmpl w:val="C5283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TU3NLEwtTA2tDRQ0lEKTi0uzszPAykwrAUAEg5YLiwAAAA="/>
  </w:docVars>
  <w:rsids>
    <w:rsidRoot w:val="00276F63"/>
    <w:rsid w:val="00002412"/>
    <w:rsid w:val="0005245A"/>
    <w:rsid w:val="000918F6"/>
    <w:rsid w:val="002563C8"/>
    <w:rsid w:val="00256F50"/>
    <w:rsid w:val="00276F63"/>
    <w:rsid w:val="003926AA"/>
    <w:rsid w:val="003B0DB4"/>
    <w:rsid w:val="003C0155"/>
    <w:rsid w:val="0044108E"/>
    <w:rsid w:val="00461968"/>
    <w:rsid w:val="004D313F"/>
    <w:rsid w:val="00506ABD"/>
    <w:rsid w:val="00530736"/>
    <w:rsid w:val="00537BF2"/>
    <w:rsid w:val="0059162E"/>
    <w:rsid w:val="005E2089"/>
    <w:rsid w:val="00684ABE"/>
    <w:rsid w:val="007549A4"/>
    <w:rsid w:val="007A75B8"/>
    <w:rsid w:val="00802A6A"/>
    <w:rsid w:val="00821C9B"/>
    <w:rsid w:val="00832DF9"/>
    <w:rsid w:val="0089658E"/>
    <w:rsid w:val="009D31AD"/>
    <w:rsid w:val="009D7E91"/>
    <w:rsid w:val="00A700FE"/>
    <w:rsid w:val="00A924A4"/>
    <w:rsid w:val="00AB2F2B"/>
    <w:rsid w:val="00BF57CA"/>
    <w:rsid w:val="00C750FC"/>
    <w:rsid w:val="00CF3403"/>
    <w:rsid w:val="00DB154B"/>
    <w:rsid w:val="00E72266"/>
    <w:rsid w:val="00EB2BD4"/>
    <w:rsid w:val="00EE0D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83369"/>
  <w15:chartTrackingRefBased/>
  <w15:docId w15:val="{D6F3817B-0DBA-4A60-8B0C-0CFF27766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155"/>
  </w:style>
  <w:style w:type="paragraph" w:styleId="Heading1">
    <w:name w:val="heading 1"/>
    <w:basedOn w:val="Normal"/>
    <w:next w:val="Normal"/>
    <w:link w:val="Heading1Char"/>
    <w:uiPriority w:val="9"/>
    <w:qFormat/>
    <w:rsid w:val="003C0155"/>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C0155"/>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C0155"/>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C0155"/>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C0155"/>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C0155"/>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C0155"/>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C0155"/>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C0155"/>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0155"/>
    <w:pPr>
      <w:spacing w:after="0" w:line="240" w:lineRule="auto"/>
    </w:pPr>
  </w:style>
  <w:style w:type="character" w:customStyle="1" w:styleId="NoSpacingChar">
    <w:name w:val="No Spacing Char"/>
    <w:basedOn w:val="DefaultParagraphFont"/>
    <w:link w:val="NoSpacing"/>
    <w:uiPriority w:val="1"/>
    <w:rsid w:val="00276F63"/>
  </w:style>
  <w:style w:type="table" w:styleId="TableGrid">
    <w:name w:val="Table Grid"/>
    <w:basedOn w:val="TableNormal"/>
    <w:uiPriority w:val="39"/>
    <w:rsid w:val="003B0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0155"/>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3C0155"/>
    <w:pPr>
      <w:outlineLvl w:val="9"/>
    </w:pPr>
  </w:style>
  <w:style w:type="paragraph" w:styleId="Header">
    <w:name w:val="header"/>
    <w:basedOn w:val="Normal"/>
    <w:link w:val="HeaderChar"/>
    <w:uiPriority w:val="99"/>
    <w:unhideWhenUsed/>
    <w:rsid w:val="003B0D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0DB4"/>
  </w:style>
  <w:style w:type="paragraph" w:styleId="Footer">
    <w:name w:val="footer"/>
    <w:basedOn w:val="Normal"/>
    <w:link w:val="FooterChar"/>
    <w:uiPriority w:val="99"/>
    <w:unhideWhenUsed/>
    <w:rsid w:val="003B0D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0DB4"/>
  </w:style>
  <w:style w:type="character" w:customStyle="1" w:styleId="Heading2Char">
    <w:name w:val="Heading 2 Char"/>
    <w:basedOn w:val="DefaultParagraphFont"/>
    <w:link w:val="Heading2"/>
    <w:uiPriority w:val="9"/>
    <w:rsid w:val="003C015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C0155"/>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C0155"/>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C0155"/>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C0155"/>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C0155"/>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C0155"/>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C0155"/>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C0155"/>
    <w:pPr>
      <w:spacing w:line="240" w:lineRule="auto"/>
    </w:pPr>
    <w:rPr>
      <w:b/>
      <w:bCs/>
      <w:smallCaps/>
      <w:color w:val="44546A" w:themeColor="text2"/>
    </w:rPr>
  </w:style>
  <w:style w:type="paragraph" w:styleId="Title">
    <w:name w:val="Title"/>
    <w:basedOn w:val="Normal"/>
    <w:next w:val="Normal"/>
    <w:link w:val="TitleChar"/>
    <w:uiPriority w:val="10"/>
    <w:qFormat/>
    <w:rsid w:val="003C015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C015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C0155"/>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C0155"/>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C0155"/>
    <w:rPr>
      <w:b/>
      <w:bCs/>
    </w:rPr>
  </w:style>
  <w:style w:type="character" w:styleId="Emphasis">
    <w:name w:val="Emphasis"/>
    <w:basedOn w:val="DefaultParagraphFont"/>
    <w:uiPriority w:val="20"/>
    <w:qFormat/>
    <w:rsid w:val="003C0155"/>
    <w:rPr>
      <w:i/>
      <w:iCs/>
    </w:rPr>
  </w:style>
  <w:style w:type="paragraph" w:styleId="Quote">
    <w:name w:val="Quote"/>
    <w:basedOn w:val="Normal"/>
    <w:next w:val="Normal"/>
    <w:link w:val="QuoteChar"/>
    <w:uiPriority w:val="29"/>
    <w:qFormat/>
    <w:rsid w:val="003C015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C0155"/>
    <w:rPr>
      <w:color w:val="44546A" w:themeColor="text2"/>
      <w:sz w:val="24"/>
      <w:szCs w:val="24"/>
    </w:rPr>
  </w:style>
  <w:style w:type="paragraph" w:styleId="IntenseQuote">
    <w:name w:val="Intense Quote"/>
    <w:basedOn w:val="Normal"/>
    <w:next w:val="Normal"/>
    <w:link w:val="IntenseQuoteChar"/>
    <w:uiPriority w:val="30"/>
    <w:qFormat/>
    <w:rsid w:val="003C015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C015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C0155"/>
    <w:rPr>
      <w:i/>
      <w:iCs/>
      <w:color w:val="595959" w:themeColor="text1" w:themeTint="A6"/>
    </w:rPr>
  </w:style>
  <w:style w:type="character" w:styleId="IntenseEmphasis">
    <w:name w:val="Intense Emphasis"/>
    <w:basedOn w:val="DefaultParagraphFont"/>
    <w:uiPriority w:val="21"/>
    <w:qFormat/>
    <w:rsid w:val="003C0155"/>
    <w:rPr>
      <w:b/>
      <w:bCs/>
      <w:i/>
      <w:iCs/>
    </w:rPr>
  </w:style>
  <w:style w:type="character" w:styleId="SubtleReference">
    <w:name w:val="Subtle Reference"/>
    <w:basedOn w:val="DefaultParagraphFont"/>
    <w:uiPriority w:val="31"/>
    <w:qFormat/>
    <w:rsid w:val="003C015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C0155"/>
    <w:rPr>
      <w:b/>
      <w:bCs/>
      <w:smallCaps/>
      <w:color w:val="44546A" w:themeColor="text2"/>
      <w:u w:val="single"/>
    </w:rPr>
  </w:style>
  <w:style w:type="character" w:styleId="BookTitle">
    <w:name w:val="Book Title"/>
    <w:basedOn w:val="DefaultParagraphFont"/>
    <w:uiPriority w:val="33"/>
    <w:qFormat/>
    <w:rsid w:val="003C0155"/>
    <w:rPr>
      <w:b/>
      <w:bCs/>
      <w:smallCaps/>
      <w:spacing w:val="10"/>
    </w:rPr>
  </w:style>
  <w:style w:type="character" w:styleId="Hyperlink">
    <w:name w:val="Hyperlink"/>
    <w:basedOn w:val="DefaultParagraphFont"/>
    <w:uiPriority w:val="99"/>
    <w:unhideWhenUsed/>
    <w:rsid w:val="003C0155"/>
    <w:rPr>
      <w:color w:val="0563C1" w:themeColor="hyperlink"/>
      <w:u w:val="single"/>
    </w:rPr>
  </w:style>
  <w:style w:type="paragraph" w:styleId="TOC1">
    <w:name w:val="toc 1"/>
    <w:basedOn w:val="Normal"/>
    <w:next w:val="Normal"/>
    <w:autoRedefine/>
    <w:uiPriority w:val="39"/>
    <w:unhideWhenUsed/>
    <w:rsid w:val="00821C9B"/>
    <w:pPr>
      <w:spacing w:after="100"/>
    </w:pPr>
  </w:style>
  <w:style w:type="paragraph" w:styleId="TOC3">
    <w:name w:val="toc 3"/>
    <w:basedOn w:val="Normal"/>
    <w:next w:val="Normal"/>
    <w:autoRedefine/>
    <w:uiPriority w:val="39"/>
    <w:unhideWhenUsed/>
    <w:rsid w:val="005E2089"/>
    <w:pPr>
      <w:spacing w:after="100"/>
      <w:ind w:left="440"/>
    </w:pPr>
  </w:style>
  <w:style w:type="paragraph" w:styleId="ListParagraph">
    <w:name w:val="List Paragraph"/>
    <w:basedOn w:val="Normal"/>
    <w:uiPriority w:val="34"/>
    <w:qFormat/>
    <w:rsid w:val="00506A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458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www.dreamincode.net/forums/forum/32-java/" TargetMode="External"/><Relationship Id="rId26" Type="http://schemas.openxmlformats.org/officeDocument/2006/relationships/hyperlink" Target="https://www.youtube.com" TargetMode="External"/><Relationship Id="rId39" Type="http://schemas.openxmlformats.org/officeDocument/2006/relationships/glossaryDocument" Target="glossary/document.xml"/><Relationship Id="rId21" Type="http://schemas.openxmlformats.org/officeDocument/2006/relationships/hyperlink" Target="https://androidforums.com/forums/android-development.28/" TargetMode="External"/><Relationship Id="rId34" Type="http://schemas.openxmlformats.org/officeDocument/2006/relationships/hyperlink" Target="https://github.com/ashik94vc/ElegantNumberButton"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stackoverflow.com/" TargetMode="External"/><Relationship Id="rId33" Type="http://schemas.openxmlformats.org/officeDocument/2006/relationships/hyperlink" Target="https://github.com/jd-alexander/LikeButto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yperlink" Target="https://www.java-forums.org/forum.php" TargetMode="External"/><Relationship Id="rId29" Type="http://schemas.openxmlformats.org/officeDocument/2006/relationships/hyperlink" Target="https://github.com/square/picass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www.tutorialspoint.com/android/index.htm" TargetMode="External"/><Relationship Id="rId32" Type="http://schemas.openxmlformats.org/officeDocument/2006/relationships/hyperlink" Target="https://github.com/d-max/spots-dialog"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eveloper.android.com/support.html" TargetMode="External"/><Relationship Id="rId28" Type="http://schemas.openxmlformats.org/officeDocument/2006/relationships/hyperlink" Target="https://github.com/pilgr/Paper" TargetMode="External"/><Relationship Id="rId36" Type="http://schemas.openxmlformats.org/officeDocument/2006/relationships/hyperlink" Target="https://github.com/rey5137/material" TargetMode="External"/><Relationship Id="rId10" Type="http://schemas.openxmlformats.org/officeDocument/2006/relationships/image" Target="media/image3.JPG"/><Relationship Id="rId19" Type="http://schemas.openxmlformats.org/officeDocument/2006/relationships/hyperlink" Target="http://www.javaprogrammingforums.com/" TargetMode="External"/><Relationship Id="rId31" Type="http://schemas.openxmlformats.org/officeDocument/2006/relationships/hyperlink" Target="https://github.com/rengwuxian/MaterialEditText"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www.androidpit.com/forum/android-developer-forum-general/recent" TargetMode="External"/><Relationship Id="rId27" Type="http://schemas.openxmlformats.org/officeDocument/2006/relationships/hyperlink" Target="https://firebase.google.com/docs/android/setup?authuser=0" TargetMode="External"/><Relationship Id="rId30" Type="http://schemas.openxmlformats.org/officeDocument/2006/relationships/hyperlink" Target="https://github.com/jgilfelt/android-sqlite-asset-helper" TargetMode="External"/><Relationship Id="rId35" Type="http://schemas.openxmlformats.org/officeDocument/2006/relationships/hyperlink" Target="https://github.com/amulyakhare/TextDrawable" TargetMode="External"/><Relationship Id="rId8" Type="http://schemas.openxmlformats.org/officeDocument/2006/relationships/image" Target="media/image1.JP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EA20C086AEF4DA394AE78E472A01DB3"/>
        <w:category>
          <w:name w:val="General"/>
          <w:gallery w:val="placeholder"/>
        </w:category>
        <w:types>
          <w:type w:val="bbPlcHdr"/>
        </w:types>
        <w:behaviors>
          <w:behavior w:val="content"/>
        </w:behaviors>
        <w:guid w:val="{93BCE622-0087-4677-A1A1-10D35102267D}"/>
      </w:docPartPr>
      <w:docPartBody>
        <w:p w:rsidR="001478CA" w:rsidRDefault="00E15898" w:rsidP="00E15898">
          <w:pPr>
            <w:pStyle w:val="1EA20C086AEF4DA394AE78E472A01DB3"/>
          </w:pPr>
          <w:r>
            <w:rPr>
              <w:color w:val="2E74B5" w:themeColor="accent1" w:themeShade="BF"/>
              <w:sz w:val="24"/>
              <w:szCs w:val="24"/>
            </w:rPr>
            <w:t>[Company name]</w:t>
          </w:r>
        </w:p>
      </w:docPartBody>
    </w:docPart>
    <w:docPart>
      <w:docPartPr>
        <w:name w:val="956F0FFA252E4878A3D79A70C36128F1"/>
        <w:category>
          <w:name w:val="General"/>
          <w:gallery w:val="placeholder"/>
        </w:category>
        <w:types>
          <w:type w:val="bbPlcHdr"/>
        </w:types>
        <w:behaviors>
          <w:behavior w:val="content"/>
        </w:behaviors>
        <w:guid w:val="{10DCFFC3-5573-4FAF-97AD-EF91F34FA9D4}"/>
      </w:docPartPr>
      <w:docPartBody>
        <w:p w:rsidR="001478CA" w:rsidRDefault="00E15898" w:rsidP="00E15898">
          <w:pPr>
            <w:pStyle w:val="956F0FFA252E4878A3D79A70C36128F1"/>
          </w:pPr>
          <w:r>
            <w:rPr>
              <w:rFonts w:asciiTheme="majorHAnsi" w:eastAsiaTheme="majorEastAsia" w:hAnsiTheme="majorHAnsi" w:cstheme="majorBidi"/>
              <w:color w:val="5B9BD5" w:themeColor="accent1"/>
              <w:sz w:val="88"/>
              <w:szCs w:val="88"/>
            </w:rPr>
            <w:t>[Document title]</w:t>
          </w:r>
        </w:p>
      </w:docPartBody>
    </w:docPart>
    <w:docPart>
      <w:docPartPr>
        <w:name w:val="CA3DBA6E51074C7DA2AF60519E57A588"/>
        <w:category>
          <w:name w:val="General"/>
          <w:gallery w:val="placeholder"/>
        </w:category>
        <w:types>
          <w:type w:val="bbPlcHdr"/>
        </w:types>
        <w:behaviors>
          <w:behavior w:val="content"/>
        </w:behaviors>
        <w:guid w:val="{AF1BD2ED-568E-4EBA-B655-A9033AC99B12}"/>
      </w:docPartPr>
      <w:docPartBody>
        <w:p w:rsidR="001478CA" w:rsidRDefault="00E15898" w:rsidP="00E15898">
          <w:pPr>
            <w:pStyle w:val="CA3DBA6E51074C7DA2AF60519E57A588"/>
          </w:pPr>
          <w:r>
            <w:rPr>
              <w:color w:val="2E74B5" w:themeColor="accent1" w:themeShade="BF"/>
              <w:sz w:val="24"/>
              <w:szCs w:val="24"/>
            </w:rPr>
            <w:t>[Document subtitle]</w:t>
          </w:r>
        </w:p>
      </w:docPartBody>
    </w:docPart>
    <w:docPart>
      <w:docPartPr>
        <w:name w:val="23FFE47EC51648CB9A3E2BDE0C4E0B0D"/>
        <w:category>
          <w:name w:val="General"/>
          <w:gallery w:val="placeholder"/>
        </w:category>
        <w:types>
          <w:type w:val="bbPlcHdr"/>
        </w:types>
        <w:behaviors>
          <w:behavior w:val="content"/>
        </w:behaviors>
        <w:guid w:val="{69666121-A7B5-461F-B82E-2B56F5E47DFD}"/>
      </w:docPartPr>
      <w:docPartBody>
        <w:p w:rsidR="001478CA" w:rsidRDefault="00E15898" w:rsidP="00E15898">
          <w:pPr>
            <w:pStyle w:val="23FFE47EC51648CB9A3E2BDE0C4E0B0D"/>
          </w:pPr>
          <w:r>
            <w:rPr>
              <w:color w:val="5B9BD5"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5898"/>
    <w:rsid w:val="001478CA"/>
    <w:rsid w:val="00E15898"/>
    <w:rsid w:val="00F55A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A20C086AEF4DA394AE78E472A01DB3">
    <w:name w:val="1EA20C086AEF4DA394AE78E472A01DB3"/>
    <w:rsid w:val="00E15898"/>
  </w:style>
  <w:style w:type="paragraph" w:customStyle="1" w:styleId="956F0FFA252E4878A3D79A70C36128F1">
    <w:name w:val="956F0FFA252E4878A3D79A70C36128F1"/>
    <w:rsid w:val="00E15898"/>
  </w:style>
  <w:style w:type="paragraph" w:customStyle="1" w:styleId="CA3DBA6E51074C7DA2AF60519E57A588">
    <w:name w:val="CA3DBA6E51074C7DA2AF60519E57A588"/>
    <w:rsid w:val="00E15898"/>
  </w:style>
  <w:style w:type="paragraph" w:customStyle="1" w:styleId="23FFE47EC51648CB9A3E2BDE0C4E0B0D">
    <w:name w:val="23FFE47EC51648CB9A3E2BDE0C4E0B0D"/>
    <w:rsid w:val="00E15898"/>
  </w:style>
  <w:style w:type="paragraph" w:customStyle="1" w:styleId="27EF6264169845219C8CD8E232976598">
    <w:name w:val="27EF6264169845219C8CD8E232976598"/>
    <w:rsid w:val="00E158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40063795</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0</Pages>
  <Words>1997</Words>
  <Characters>113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pp Coursework</vt:lpstr>
    </vt:vector>
  </TitlesOfParts>
  <Company>SET08114 – Mobile Applications Development</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 Coursework</dc:title>
  <dc:subject>TR2 2018</dc:subject>
  <dc:creator>Mark Cunningham</dc:creator>
  <cp:keywords/>
  <dc:description/>
  <cp:lastModifiedBy>Mark</cp:lastModifiedBy>
  <cp:revision>7</cp:revision>
  <dcterms:created xsi:type="dcterms:W3CDTF">2018-03-14T21:32:00Z</dcterms:created>
  <dcterms:modified xsi:type="dcterms:W3CDTF">2018-03-15T05:48:00Z</dcterms:modified>
</cp:coreProperties>
</file>